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8E13B" w14:textId="77777777" w:rsidR="00E956F7" w:rsidRPr="00B23BD9" w:rsidRDefault="00E956F7" w:rsidP="00E956F7">
      <w:pPr>
        <w:pStyle w:val="Default"/>
        <w:rPr>
          <w:rFonts w:asciiTheme="minorHAnsi" w:hAnsiTheme="minorHAnsi" w:cstheme="minorHAnsi"/>
        </w:rPr>
      </w:pPr>
    </w:p>
    <w:p w14:paraId="3A0BD8A9" w14:textId="41DF4AF1" w:rsidR="00370812" w:rsidRPr="00370812" w:rsidRDefault="00B23BD9" w:rsidP="0051360A">
      <w:pPr>
        <w:bidi/>
        <w:rPr>
          <w:rFonts w:cstheme="minorHAnsi"/>
          <w:b/>
          <w:bCs/>
          <w:color w:val="2160AE"/>
          <w:sz w:val="48"/>
          <w:szCs w:val="48"/>
          <w:rtl/>
          <w:lang w:val="en-US" w:bidi="fa-IR"/>
        </w:rPr>
      </w:pPr>
      <w:r w:rsidRPr="00B23BD9">
        <w:rPr>
          <w:rFonts w:cstheme="minorHAnsi"/>
          <w:noProof/>
          <w:lang w:val="da-DK" w:eastAsia="da-DK"/>
        </w:rPr>
        <w:drawing>
          <wp:anchor distT="0" distB="0" distL="114300" distR="114300" simplePos="0" relativeHeight="251701248" behindDoc="1" locked="0" layoutInCell="1" allowOverlap="1" wp14:anchorId="0C7982C9" wp14:editId="70E91904">
            <wp:simplePos x="0" y="0"/>
            <wp:positionH relativeFrom="column">
              <wp:posOffset>5133009</wp:posOffset>
            </wp:positionH>
            <wp:positionV relativeFrom="paragraph">
              <wp:posOffset>-525</wp:posOffset>
            </wp:positionV>
            <wp:extent cx="780057" cy="755461"/>
            <wp:effectExtent l="0" t="0" r="1270" b="6985"/>
            <wp:wrapTight wrapText="bothSides">
              <wp:wrapPolygon edited="0">
                <wp:start x="0" y="0"/>
                <wp:lineTo x="0" y="21255"/>
                <wp:lineTo x="21107" y="21255"/>
                <wp:lineTo x="21107" y="0"/>
                <wp:lineTo x="0" y="0"/>
              </wp:wrapPolygon>
            </wp:wrapTight>
            <wp:docPr id="352" name="Picture 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57" cy="755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23BD9">
        <w:rPr>
          <w:rFonts w:cstheme="minorHAnsi"/>
        </w:rPr>
        <w:t xml:space="preserve"> </w:t>
      </w:r>
      <w:r w:rsidR="001A5BFB">
        <w:rPr>
          <w:rFonts w:cstheme="minorHAnsi" w:hint="cs"/>
          <w:b/>
          <w:bCs/>
          <w:color w:val="2160AE"/>
          <w:sz w:val="48"/>
          <w:szCs w:val="48"/>
          <w:rtl/>
          <w:lang w:val="en-US" w:bidi="fa-IR"/>
        </w:rPr>
        <w:t>طرزالعمل</w:t>
      </w:r>
      <w:r w:rsidR="00370812">
        <w:rPr>
          <w:rFonts w:cstheme="minorHAnsi" w:hint="cs"/>
          <w:b/>
          <w:bCs/>
          <w:color w:val="2160AE"/>
          <w:sz w:val="48"/>
          <w:szCs w:val="48"/>
          <w:rtl/>
          <w:lang w:val="en-US" w:bidi="fa-IR"/>
        </w:rPr>
        <w:t xml:space="preserve"> خواندن اولیه در </w:t>
      </w:r>
      <w:r w:rsidR="00370812" w:rsidRPr="00B23BD9">
        <w:rPr>
          <w:rFonts w:cstheme="minorHAnsi"/>
          <w:b/>
          <w:bCs/>
          <w:color w:val="2160AE"/>
          <w:sz w:val="48"/>
          <w:szCs w:val="48"/>
        </w:rPr>
        <w:t>TDSB</w:t>
      </w:r>
      <w:r w:rsidR="00370812">
        <w:rPr>
          <w:rFonts w:cstheme="minorHAnsi" w:hint="cs"/>
          <w:b/>
          <w:bCs/>
          <w:color w:val="2160AE"/>
          <w:sz w:val="48"/>
          <w:szCs w:val="48"/>
          <w:rtl/>
          <w:lang w:val="en-US" w:bidi="fa-IR"/>
        </w:rPr>
        <w:t>: رهنمود خانواده و مراقبت کننده</w:t>
      </w:r>
    </w:p>
    <w:p w14:paraId="56E19974" w14:textId="77777777" w:rsidR="00F51409" w:rsidRPr="00F51409" w:rsidRDefault="00F51409" w:rsidP="00F51409">
      <w:pPr>
        <w:bidi/>
        <w:rPr>
          <w:rFonts w:cstheme="minorHAnsi"/>
          <w:lang w:val="en-US"/>
        </w:rPr>
      </w:pPr>
    </w:p>
    <w:p w14:paraId="5D84C9DA" w14:textId="71D624E0" w:rsidR="00370812" w:rsidRPr="00B23BD9" w:rsidRDefault="001A5BFB" w:rsidP="00370812">
      <w:pPr>
        <w:bidi/>
        <w:rPr>
          <w:rFonts w:cstheme="minorHAnsi"/>
          <w:b/>
          <w:bCs/>
        </w:rPr>
      </w:pPr>
      <w:r>
        <w:rPr>
          <w:rFonts w:cstheme="minorHAnsi" w:hint="cs"/>
          <w:b/>
          <w:bCs/>
          <w:rtl/>
        </w:rPr>
        <w:t>طرزالعمل</w:t>
      </w:r>
      <w:r w:rsidR="00370812">
        <w:rPr>
          <w:rFonts w:cstheme="minorHAnsi" w:hint="cs"/>
          <w:b/>
          <w:bCs/>
          <w:rtl/>
        </w:rPr>
        <w:t xml:space="preserve"> خواندن اولیه در </w:t>
      </w:r>
      <w:r w:rsidR="00370812" w:rsidRPr="00B23BD9">
        <w:rPr>
          <w:rFonts w:cstheme="minorHAnsi"/>
          <w:b/>
          <w:bCs/>
        </w:rPr>
        <w:t>TDSB</w:t>
      </w:r>
    </w:p>
    <w:p w14:paraId="73E3528C" w14:textId="4E99702A" w:rsidR="00370812" w:rsidRPr="00B23BD9" w:rsidRDefault="00370812" w:rsidP="0051360A">
      <w:pPr>
        <w:bidi/>
        <w:rPr>
          <w:rFonts w:cstheme="minorHAnsi"/>
        </w:rPr>
      </w:pPr>
      <w:r>
        <w:rPr>
          <w:rFonts w:cstheme="minorHAnsi" w:hint="cs"/>
          <w:rtl/>
        </w:rPr>
        <w:t xml:space="preserve">معلمین کوشش میکنند تا تدریس </w:t>
      </w:r>
      <w:r w:rsidR="0051360A">
        <w:rPr>
          <w:rFonts w:cstheme="minorHAnsi" w:hint="cs"/>
          <w:rtl/>
        </w:rPr>
        <w:t>فعالانه</w:t>
      </w:r>
      <w:r>
        <w:rPr>
          <w:rFonts w:cstheme="minorHAnsi" w:hint="cs"/>
          <w:rtl/>
        </w:rPr>
        <w:t xml:space="preserve"> مهارت های خواندن اولیه را با تجربیات عمیق یادگیری که براساس نقاط قوت، علاقه مندی ها، اشتیاق، تجارب زندگی و هویت اطفال ساخته میشوند</w:t>
      </w:r>
      <w:r w:rsidR="00B86759">
        <w:rPr>
          <w:rFonts w:cstheme="minorHAnsi" w:hint="cs"/>
          <w:rtl/>
        </w:rPr>
        <w:t>،</w:t>
      </w:r>
      <w:r>
        <w:rPr>
          <w:rFonts w:cstheme="minorHAnsi" w:hint="cs"/>
          <w:rtl/>
        </w:rPr>
        <w:t xml:space="preserve"> یکجا بسازند. ذیلاً، چارچوکات خواندن اولیه ما میباشد که اجزای مهم </w:t>
      </w:r>
      <w:r w:rsidR="0051360A">
        <w:rPr>
          <w:rFonts w:cstheme="minorHAnsi" w:hint="cs"/>
          <w:rtl/>
        </w:rPr>
        <w:t>طرزالعمل</w:t>
      </w:r>
      <w:r>
        <w:rPr>
          <w:rFonts w:cstheme="minorHAnsi" w:hint="cs"/>
          <w:rtl/>
        </w:rPr>
        <w:t xml:space="preserve"> خواندن اولیه موثر را تشریح میکند و </w:t>
      </w:r>
      <w:r w:rsidR="00B86759">
        <w:rPr>
          <w:rFonts w:cstheme="minorHAnsi" w:hint="cs"/>
          <w:rtl/>
        </w:rPr>
        <w:t>تعلیم</w:t>
      </w:r>
      <w:r>
        <w:rPr>
          <w:rFonts w:cstheme="minorHAnsi" w:hint="cs"/>
          <w:rtl/>
        </w:rPr>
        <w:t xml:space="preserve"> خواندن را در </w:t>
      </w:r>
      <w:r w:rsidRPr="00B23BD9">
        <w:rPr>
          <w:rFonts w:cstheme="minorHAnsi"/>
        </w:rPr>
        <w:t>TDSB</w:t>
      </w:r>
      <w:r>
        <w:rPr>
          <w:rFonts w:cstheme="minorHAnsi" w:hint="cs"/>
          <w:rtl/>
        </w:rPr>
        <w:t xml:space="preserve"> بیان می</w:t>
      </w:r>
      <w:r w:rsidR="0051360A">
        <w:rPr>
          <w:rFonts w:cstheme="minorHAnsi" w:hint="cs"/>
          <w:rtl/>
        </w:rPr>
        <w:t>دارد.</w:t>
      </w:r>
    </w:p>
    <w:p w14:paraId="3DD1061D" w14:textId="77777777" w:rsidR="00E956F7" w:rsidRPr="00E956F7" w:rsidRDefault="00E956F7" w:rsidP="00E956F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3ABF826" w14:textId="25908AAD" w:rsidR="00B86759" w:rsidRPr="00E956F7" w:rsidRDefault="00B86759" w:rsidP="00B86759">
      <w:pPr>
        <w:autoSpaceDE w:val="0"/>
        <w:autoSpaceDN w:val="0"/>
        <w:bidi/>
        <w:adjustRightInd w:val="0"/>
        <w:spacing w:after="80" w:line="241" w:lineRule="atLeast"/>
        <w:rPr>
          <w:rFonts w:cstheme="minorHAnsi"/>
          <w:b/>
          <w:bCs/>
          <w:color w:val="211D1E"/>
          <w:sz w:val="26"/>
          <w:szCs w:val="26"/>
        </w:rPr>
      </w:pPr>
      <w:r>
        <w:rPr>
          <w:rFonts w:cstheme="minorHAnsi" w:hint="cs"/>
          <w:b/>
          <w:bCs/>
          <w:color w:val="211D1E"/>
          <w:sz w:val="26"/>
          <w:szCs w:val="26"/>
          <w:rtl/>
        </w:rPr>
        <w:t xml:space="preserve">چارچوکات خواندن اولیه </w:t>
      </w:r>
      <w:r w:rsidRPr="00E956F7">
        <w:rPr>
          <w:rFonts w:cstheme="minorHAnsi"/>
          <w:b/>
          <w:bCs/>
          <w:color w:val="211D1E"/>
          <w:sz w:val="26"/>
          <w:szCs w:val="26"/>
        </w:rPr>
        <w:t>TDSB</w:t>
      </w:r>
    </w:p>
    <w:p w14:paraId="3524CE2A" w14:textId="2F385F42" w:rsidR="00B86759" w:rsidRPr="00E956F7" w:rsidRDefault="00B86759" w:rsidP="00B86759">
      <w:pPr>
        <w:autoSpaceDE w:val="0"/>
        <w:autoSpaceDN w:val="0"/>
        <w:bidi/>
        <w:adjustRightInd w:val="0"/>
        <w:spacing w:after="80" w:line="241" w:lineRule="atLeast"/>
        <w:rPr>
          <w:rFonts w:cstheme="minorHAnsi"/>
          <w:color w:val="211D1E"/>
        </w:rPr>
      </w:pPr>
      <w:r>
        <w:rPr>
          <w:rFonts w:cstheme="minorHAnsi" w:hint="cs"/>
          <w:color w:val="211D1E"/>
          <w:rtl/>
        </w:rPr>
        <w:t>پیام های اصلی تشریح شده در این چارچوکات عبارتند از:</w:t>
      </w:r>
    </w:p>
    <w:p w14:paraId="20AB45C3" w14:textId="5C1656EC" w:rsidR="00B86759" w:rsidRPr="00986FCC" w:rsidRDefault="00B86759" w:rsidP="00986FCC">
      <w:pPr>
        <w:pStyle w:val="ListParagraph"/>
        <w:numPr>
          <w:ilvl w:val="0"/>
          <w:numId w:val="5"/>
        </w:numPr>
        <w:autoSpaceDE w:val="0"/>
        <w:autoSpaceDN w:val="0"/>
        <w:bidi/>
        <w:adjustRightInd w:val="0"/>
        <w:spacing w:after="0" w:line="240" w:lineRule="auto"/>
        <w:ind w:left="429" w:hanging="425"/>
        <w:rPr>
          <w:rFonts w:cstheme="minorHAnsi"/>
          <w:color w:val="211D1E"/>
        </w:rPr>
      </w:pPr>
      <w:r w:rsidRPr="00986FCC">
        <w:rPr>
          <w:rFonts w:cstheme="minorHAnsi" w:hint="cs"/>
          <w:color w:val="211D1E"/>
          <w:rtl/>
        </w:rPr>
        <w:t xml:space="preserve">بر اساس دانش </w:t>
      </w:r>
      <w:r w:rsidR="00986FCC" w:rsidRPr="00986FCC">
        <w:rPr>
          <w:rFonts w:cstheme="minorHAnsi" w:hint="cs"/>
          <w:color w:val="211D1E"/>
          <w:rtl/>
        </w:rPr>
        <w:t>سابقۀ</w:t>
      </w:r>
      <w:r w:rsidRPr="00986FCC">
        <w:rPr>
          <w:rFonts w:cstheme="minorHAnsi" w:hint="cs"/>
          <w:color w:val="211D1E"/>
          <w:rtl/>
        </w:rPr>
        <w:t xml:space="preserve"> متعلمین، نقاط قوت، علاقه مندی ها، اشتیاق، تجربیات هویتی</w:t>
      </w:r>
      <w:r w:rsidR="0051360A" w:rsidRPr="00986FCC">
        <w:rPr>
          <w:rFonts w:cstheme="minorHAnsi" w:hint="cs"/>
          <w:color w:val="211D1E"/>
          <w:rtl/>
        </w:rPr>
        <w:t xml:space="preserve"> آنها</w:t>
      </w:r>
      <w:r w:rsidRPr="00986FCC">
        <w:rPr>
          <w:rFonts w:cstheme="minorHAnsi" w:hint="cs"/>
          <w:color w:val="211D1E"/>
          <w:rtl/>
        </w:rPr>
        <w:t xml:space="preserve"> و لسان خانه و اجتماع آنها</w:t>
      </w:r>
      <w:r w:rsidR="00986FCC">
        <w:rPr>
          <w:rFonts w:cstheme="minorHAnsi" w:hint="cs"/>
          <w:color w:val="211D1E"/>
          <w:rtl/>
        </w:rPr>
        <w:t>،</w:t>
      </w:r>
      <w:r w:rsidRPr="00986FCC">
        <w:rPr>
          <w:rFonts w:cstheme="minorHAnsi" w:hint="cs"/>
          <w:color w:val="211D1E"/>
          <w:rtl/>
        </w:rPr>
        <w:t xml:space="preserve"> </w:t>
      </w:r>
      <w:r w:rsidR="00986FCC">
        <w:rPr>
          <w:rFonts w:cstheme="minorHAnsi" w:hint="cs"/>
          <w:color w:val="211D1E"/>
          <w:rtl/>
        </w:rPr>
        <w:t>تجربه های خواندن</w:t>
      </w:r>
      <w:r w:rsidR="00986FCC" w:rsidRPr="00986FCC">
        <w:rPr>
          <w:rFonts w:cstheme="minorHAnsi" w:hint="cs"/>
          <w:color w:val="211D1E"/>
          <w:rtl/>
        </w:rPr>
        <w:t xml:space="preserve"> </w:t>
      </w:r>
      <w:r w:rsidR="00986FCC">
        <w:rPr>
          <w:rFonts w:cstheme="minorHAnsi" w:hint="cs"/>
          <w:color w:val="211D1E"/>
          <w:rtl/>
        </w:rPr>
        <w:t>اساس گذاری</w:t>
      </w:r>
      <w:r w:rsidRPr="00986FCC">
        <w:rPr>
          <w:rFonts w:cstheme="minorHAnsi" w:hint="cs"/>
          <w:color w:val="211D1E"/>
          <w:rtl/>
        </w:rPr>
        <w:t xml:space="preserve"> شده است</w:t>
      </w:r>
    </w:p>
    <w:p w14:paraId="2538645A" w14:textId="3D2B2908" w:rsidR="00B86759" w:rsidRPr="00986FCC" w:rsidRDefault="00B86759" w:rsidP="00986FCC">
      <w:pPr>
        <w:pStyle w:val="ListParagraph"/>
        <w:numPr>
          <w:ilvl w:val="0"/>
          <w:numId w:val="5"/>
        </w:numPr>
        <w:autoSpaceDE w:val="0"/>
        <w:autoSpaceDN w:val="0"/>
        <w:bidi/>
        <w:adjustRightInd w:val="0"/>
        <w:spacing w:after="0" w:line="240" w:lineRule="auto"/>
        <w:ind w:left="429" w:hanging="425"/>
        <w:rPr>
          <w:rFonts w:cstheme="minorHAnsi"/>
          <w:color w:val="211D1E"/>
        </w:rPr>
      </w:pPr>
      <w:r w:rsidRPr="00986FCC">
        <w:rPr>
          <w:rFonts w:cstheme="minorHAnsi" w:hint="cs"/>
          <w:color w:val="211D1E"/>
          <w:rtl/>
        </w:rPr>
        <w:t xml:space="preserve">تدریس اساسات مهارتهای خواندن، در مفاهیم هدفمند و معناداری اتفاق می افتد </w:t>
      </w:r>
      <w:r w:rsidR="00986FCC">
        <w:rPr>
          <w:rFonts w:cstheme="minorHAnsi" w:hint="cs"/>
          <w:color w:val="211D1E"/>
          <w:rtl/>
        </w:rPr>
        <w:t>جایی</w:t>
      </w:r>
      <w:r w:rsidRPr="00986FCC">
        <w:rPr>
          <w:rFonts w:cstheme="minorHAnsi" w:hint="cs"/>
          <w:color w:val="211D1E"/>
          <w:rtl/>
        </w:rPr>
        <w:t xml:space="preserve">که متعلمین تجربیات </w:t>
      </w:r>
      <w:r w:rsidR="00B97240" w:rsidRPr="00986FCC">
        <w:rPr>
          <w:rFonts w:cstheme="minorHAnsi" w:hint="cs"/>
          <w:color w:val="211D1E"/>
          <w:rtl/>
        </w:rPr>
        <w:t>تعلیمی</w:t>
      </w:r>
      <w:r w:rsidRPr="00986FCC">
        <w:rPr>
          <w:rFonts w:cstheme="minorHAnsi" w:hint="cs"/>
          <w:color w:val="211D1E"/>
          <w:rtl/>
        </w:rPr>
        <w:t xml:space="preserve"> </w:t>
      </w:r>
      <w:r w:rsidR="00986FCC">
        <w:rPr>
          <w:rFonts w:cstheme="minorHAnsi" w:hint="cs"/>
          <w:color w:val="211D1E"/>
          <w:rtl/>
        </w:rPr>
        <w:t>فراوانی را کسب میکنند</w:t>
      </w:r>
      <w:r w:rsidRPr="00986FCC">
        <w:rPr>
          <w:rFonts w:cstheme="minorHAnsi" w:hint="cs"/>
          <w:color w:val="211D1E"/>
          <w:rtl/>
        </w:rPr>
        <w:t xml:space="preserve"> </w:t>
      </w:r>
      <w:r w:rsidR="00986FCC">
        <w:rPr>
          <w:rFonts w:cstheme="minorHAnsi" w:hint="cs"/>
          <w:color w:val="211D1E"/>
          <w:rtl/>
        </w:rPr>
        <w:t xml:space="preserve">که </w:t>
      </w:r>
      <w:r w:rsidRPr="00986FCC">
        <w:rPr>
          <w:rFonts w:cstheme="minorHAnsi" w:hint="cs"/>
          <w:color w:val="211D1E"/>
          <w:rtl/>
        </w:rPr>
        <w:t>علاقه را پرورش میدهد</w:t>
      </w:r>
    </w:p>
    <w:p w14:paraId="42FF9492" w14:textId="260BB14A" w:rsidR="00B86759" w:rsidRPr="00986FCC" w:rsidRDefault="00986FCC" w:rsidP="00986FCC">
      <w:pPr>
        <w:pStyle w:val="ListParagraph"/>
        <w:numPr>
          <w:ilvl w:val="0"/>
          <w:numId w:val="5"/>
        </w:numPr>
        <w:autoSpaceDE w:val="0"/>
        <w:autoSpaceDN w:val="0"/>
        <w:bidi/>
        <w:adjustRightInd w:val="0"/>
        <w:spacing w:after="0" w:line="240" w:lineRule="auto"/>
        <w:ind w:left="429" w:hanging="425"/>
        <w:rPr>
          <w:rFonts w:cstheme="minorHAnsi"/>
          <w:color w:val="211D1E"/>
        </w:rPr>
      </w:pPr>
      <w:r>
        <w:rPr>
          <w:rFonts w:cstheme="minorHAnsi" w:hint="cs"/>
          <w:color w:val="211D1E"/>
          <w:rtl/>
        </w:rPr>
        <w:t>تعلیم</w:t>
      </w:r>
      <w:r w:rsidR="00B86759" w:rsidRPr="00986FCC">
        <w:rPr>
          <w:rFonts w:cstheme="minorHAnsi" w:hint="cs"/>
          <w:color w:val="211D1E"/>
          <w:rtl/>
        </w:rPr>
        <w:t xml:space="preserve"> خواندن </w:t>
      </w:r>
      <w:r w:rsidR="0051360A" w:rsidRPr="00986FCC">
        <w:rPr>
          <w:rFonts w:cstheme="minorHAnsi" w:hint="cs"/>
          <w:color w:val="211D1E"/>
          <w:rtl/>
        </w:rPr>
        <w:t>برمبنی</w:t>
      </w:r>
      <w:r w:rsidR="00C30BC1" w:rsidRPr="00986FCC">
        <w:rPr>
          <w:rFonts w:cstheme="minorHAnsi" w:hint="cs"/>
          <w:color w:val="211D1E"/>
          <w:rtl/>
        </w:rPr>
        <w:t xml:space="preserve"> روابط پاسخدهنده و مراقبتی اساس گذاری شده است</w:t>
      </w:r>
      <w:r w:rsidR="004524B4">
        <w:rPr>
          <w:rFonts w:cstheme="minorHAnsi"/>
          <w:color w:val="211D1E"/>
        </w:rPr>
        <w:t xml:space="preserve"> </w:t>
      </w:r>
    </w:p>
    <w:p w14:paraId="473ABAE8" w14:textId="794DDE31" w:rsidR="00E956F7" w:rsidRPr="00B23BD9" w:rsidRDefault="00E956F7" w:rsidP="00E956F7">
      <w:pPr>
        <w:autoSpaceDE w:val="0"/>
        <w:autoSpaceDN w:val="0"/>
        <w:adjustRightInd w:val="0"/>
        <w:spacing w:after="0" w:line="240" w:lineRule="auto"/>
        <w:rPr>
          <w:rFonts w:cstheme="minorHAnsi"/>
          <w:color w:val="211D1E"/>
        </w:rPr>
      </w:pPr>
    </w:p>
    <w:p w14:paraId="011E1023" w14:textId="738FEA71" w:rsidR="00812823" w:rsidRPr="00B23BD9" w:rsidRDefault="00C811E4" w:rsidP="0081282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noProof/>
          <w:color w:val="000000"/>
          <w:sz w:val="24"/>
          <w:szCs w:val="24"/>
          <w:lang w:val="da-DK" w:eastAsia="da-DK"/>
        </w:rPr>
        <w:lastRenderedPageBreak/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7321F84B" wp14:editId="2CB75066">
                <wp:simplePos x="0" y="0"/>
                <wp:positionH relativeFrom="column">
                  <wp:posOffset>543903</wp:posOffset>
                </wp:positionH>
                <wp:positionV relativeFrom="paragraph">
                  <wp:posOffset>37875</wp:posOffset>
                </wp:positionV>
                <wp:extent cx="3427412" cy="4147947"/>
                <wp:effectExtent l="323850" t="0" r="192405" b="5080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7412" cy="4147947"/>
                          <a:chOff x="0" y="0"/>
                          <a:chExt cx="3427412" cy="4147947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138809" y="0"/>
                            <a:ext cx="948906" cy="20358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5982332" w14:textId="2394A611" w:rsidR="00617FF1" w:rsidRPr="000F1B36" w:rsidRDefault="000F1B36" w:rsidP="00617FF1">
                              <w:pPr>
                                <w:bidi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تمرین انعکاس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 rot="4204057">
                            <a:off x="2789058" y="1385126"/>
                            <a:ext cx="1073126" cy="20358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7E6CAA4" w14:textId="2DC36D5D" w:rsidR="000F1B36" w:rsidRPr="000F1B36" w:rsidRDefault="000F1B36" w:rsidP="000F1B36">
                              <w:pPr>
                                <w:bidi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 xml:space="preserve">تعلیم </w:t>
                              </w: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فرهنگی مرتبط و پاسخده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1068471" y="3668421"/>
                            <a:ext cx="1073126" cy="20358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BC77D5" w14:textId="669299BF" w:rsidR="000F1B36" w:rsidRPr="000F1B36" w:rsidRDefault="000F1B36" w:rsidP="00B97240">
                              <w:pPr>
                                <w:bidi/>
                                <w:jc w:val="center"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 xml:space="preserve">تعلیم </w:t>
                              </w: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جامع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1111756" y="3944364"/>
                            <a:ext cx="1148427" cy="20358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7544E1B" w14:textId="3B5BD9F2" w:rsidR="00B97240" w:rsidRPr="000F1B36" w:rsidRDefault="00B97240" w:rsidP="00B97240">
                              <w:pPr>
                                <w:bidi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 xml:space="preserve">برابری، </w:t>
                              </w: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عدم-تبعیض، عدم-ظلم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Text Box 10"/>
                        <wps:cNvSpPr txBox="1"/>
                        <wps:spPr>
                          <a:xfrm rot="17813555">
                            <a:off x="-633179" y="1176817"/>
                            <a:ext cx="1469941" cy="20358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9AB2861" w14:textId="40DDF36A" w:rsidR="00B97240" w:rsidRPr="000F1B36" w:rsidRDefault="00B97240" w:rsidP="00B97240">
                              <w:pPr>
                                <w:bidi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 xml:space="preserve">سوال </w:t>
                              </w: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 xml:space="preserve">و ساعت تیری مبتنی بر یادگیری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 rot="18005063">
                            <a:off x="40447" y="1325609"/>
                            <a:ext cx="794077" cy="20358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4E1BEBE" w14:textId="6D149E79" w:rsidR="00B97240" w:rsidRPr="000F1B36" w:rsidRDefault="00B97240" w:rsidP="00A62AA3">
                              <w:pPr>
                                <w:bidi/>
                                <w:jc w:val="center"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لغات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 rot="3322406">
                            <a:off x="-249023" y="2469962"/>
                            <a:ext cx="1385921" cy="20358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1451A40" w14:textId="15D0FF51" w:rsidR="00B97240" w:rsidRPr="000F1B36" w:rsidRDefault="00B97240" w:rsidP="00B97240">
                              <w:pPr>
                                <w:bidi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آگاهی از صداها (</w:t>
                              </w:r>
                              <w:r>
                                <w:rPr>
                                  <w:rFonts w:cstheme="minorHAnsi"/>
                                  <w:sz w:val="14"/>
                                  <w:szCs w:val="14"/>
                                  <w:lang w:val="en-US" w:bidi="fa-IR"/>
                                </w:rPr>
                                <w:t>Phonemic</w:t>
                              </w: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1301129" y="3322139"/>
                            <a:ext cx="727518" cy="20358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C371118" w14:textId="2D30B673" w:rsidR="00B97240" w:rsidRPr="000F1B36" w:rsidRDefault="00A62AA3" w:rsidP="00A62AA3">
                              <w:pPr>
                                <w:bidi/>
                                <w:jc w:val="center"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 xml:space="preserve">قوۀ </w:t>
                              </w: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درک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 rot="17836964">
                            <a:off x="2193887" y="2537594"/>
                            <a:ext cx="1298934" cy="20358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860743C" w14:textId="77D3245E" w:rsidR="00B97240" w:rsidRPr="000F1B36" w:rsidRDefault="00B97240" w:rsidP="00A62AA3">
                              <w:pPr>
                                <w:bidi/>
                                <w:jc w:val="center"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 xml:space="preserve">اصول </w:t>
                              </w: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الفب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 rot="3790224">
                            <a:off x="2364322" y="1349957"/>
                            <a:ext cx="879343" cy="2032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4A5C1F" w14:textId="1FA63E19" w:rsidR="00B97240" w:rsidRPr="000F1B36" w:rsidRDefault="00A62AA3" w:rsidP="00A62AA3">
                              <w:pPr>
                                <w:bidi/>
                                <w:jc w:val="center"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فصاحت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1360646" y="1379716"/>
                            <a:ext cx="621102" cy="20358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1B43BD2" w14:textId="7F5A6A9A" w:rsidR="00A62AA3" w:rsidRPr="000F1B36" w:rsidRDefault="00986FCC" w:rsidP="00B97240">
                              <w:pPr>
                                <w:bidi/>
                                <w:jc w:val="center"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روابط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1225380" y="1168700"/>
                            <a:ext cx="914328" cy="20993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D0041D5" w14:textId="0D70D055" w:rsidR="00A62AA3" w:rsidRPr="000F1B36" w:rsidRDefault="00A62AA3" w:rsidP="00B97240">
                              <w:pPr>
                                <w:bidi/>
                                <w:jc w:val="center"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 xml:space="preserve">ارزیابی </w:t>
                              </w: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های سطح ه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1257844" y="946863"/>
                            <a:ext cx="769476" cy="2032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4DE9C5" w14:textId="38CE8B52" w:rsidR="00A62AA3" w:rsidRPr="000F1B36" w:rsidRDefault="00A62AA3" w:rsidP="00A62AA3">
                              <w:pPr>
                                <w:bidi/>
                                <w:jc w:val="center"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 xml:space="preserve">لسان </w:t>
                              </w: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شفاه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776296" y="524833"/>
                            <a:ext cx="1610947" cy="38646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948F2B8" w14:textId="4861F31E" w:rsidR="00A62AA3" w:rsidRPr="00A62AA3" w:rsidRDefault="00A62AA3" w:rsidP="00A62AA3">
                              <w:pPr>
                                <w:bidi/>
                                <w:jc w:val="center"/>
                                <w:rPr>
                                  <w:b/>
                                  <w:bCs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 w:rsidRPr="00A62AA3">
                                <w:rPr>
                                  <w:rFonts w:cstheme="minorHAnsi" w:hint="cs"/>
                                  <w:b/>
                                  <w:bCs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 xml:space="preserve">طرزالعمل </w:t>
                              </w:r>
                              <w:r w:rsidRPr="00A62AA3">
                                <w:rPr>
                                  <w:rFonts w:cstheme="minorHAnsi" w:hint="cs"/>
                                  <w:b/>
                                  <w:bCs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صریح و سیستماتیک پنج اصل خواندن اولیه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20"/>
                        <wps:cNvSpPr txBox="1"/>
                        <wps:spPr>
                          <a:xfrm>
                            <a:off x="1014364" y="2456435"/>
                            <a:ext cx="1201530" cy="22390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65E91CB" w14:textId="07182189" w:rsidR="00A62AA3" w:rsidRPr="000F1B36" w:rsidRDefault="00142726" w:rsidP="00B97240">
                              <w:pPr>
                                <w:bidi/>
                                <w:jc w:val="center"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 xml:space="preserve">طفل </w:t>
                              </w: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. خانواده . استادان . محیط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1214559" y="1742229"/>
                            <a:ext cx="874643" cy="63145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1A49025" w14:textId="337E4254" w:rsidR="00142726" w:rsidRPr="000F1B36" w:rsidRDefault="00D27D42" w:rsidP="00142726">
                              <w:pPr>
                                <w:bidi/>
                                <w:jc w:val="center"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 xml:space="preserve">ارج </w:t>
                              </w: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نهادن به نقاط قوت، علاقه مندی ها، اشتیاق، هویت و تجربه های زندگ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1257844" y="2737789"/>
                            <a:ext cx="768626" cy="22390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0D4A84" w14:textId="0FC4497C" w:rsidR="00D27D42" w:rsidRPr="000F1B36" w:rsidRDefault="00D27D42" w:rsidP="00B97240">
                              <w:pPr>
                                <w:bidi/>
                                <w:jc w:val="center"/>
                                <w:rPr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 xml:space="preserve">مستندات </w:t>
                              </w:r>
                              <w:r>
                                <w:rPr>
                                  <w:rFonts w:cstheme="minorHAnsi" w:hint="cs"/>
                                  <w:sz w:val="14"/>
                                  <w:szCs w:val="14"/>
                                  <w:rtl/>
                                  <w:lang w:val="en-US" w:bidi="fa-IR"/>
                                </w:rPr>
                                <w:t>تعلیم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21F84B" id="Group 23" o:spid="_x0000_s1026" style="position:absolute;margin-left:42.85pt;margin-top:3pt;width:269.85pt;height:326.6pt;z-index:251700224" coordsize="34274,41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7" type="#_x0000_t202" style="position:absolute;left:11388;width:9489;height:2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" fillcolor="white [3212]" stroked="f" strokeweight=".5pt">
                  <v:textbox>
                    <w:txbxContent>
                      <w:p w14:paraId="75982332" w14:textId="2394A611" w:rsidR="00617FF1" w:rsidRPr="000F1B36" w:rsidRDefault="000F1B36" w:rsidP="00617FF1">
                        <w:pPr>
                          <w:bidi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تمرین انعکاسی</w:t>
                        </w:r>
                      </w:p>
                    </w:txbxContent>
                  </v:textbox>
                </v:shape>
                <v:shape id="Text Box 7" o:spid="_x0000_s1028" type="#_x0000_t202" style="position:absolute;left:27890;top:13851;width:10731;height:2036;rotation:459195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" fillcolor="white [3212]" stroked="f" strokeweight=".5pt">
                  <v:textbox>
                    <w:txbxContent>
                      <w:p w14:paraId="57E6CAA4" w14:textId="2DC36D5D" w:rsidR="000F1B36" w:rsidRPr="000F1B36" w:rsidRDefault="000F1B36" w:rsidP="000F1B36">
                        <w:pPr>
                          <w:bidi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 xml:space="preserve">تعلیم </w:t>
                        </w: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فرهنگی مرتبط و پاسخده</w:t>
                        </w:r>
                      </w:p>
                    </w:txbxContent>
                  </v:textbox>
                </v:shape>
                <v:shape id="Text Box 8" o:spid="_x0000_s1029" type="#_x0000_t202" style="position:absolute;left:10684;top:36684;width:10731;height:2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" fillcolor="white [3212]" stroked="f" strokeweight=".5pt">
                  <v:textbox>
                    <w:txbxContent>
                      <w:p w14:paraId="02BC77D5" w14:textId="669299BF" w:rsidR="000F1B36" w:rsidRPr="000F1B36" w:rsidRDefault="000F1B36" w:rsidP="00B97240">
                        <w:pPr>
                          <w:bidi/>
                          <w:jc w:val="center"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 xml:space="preserve">تعلیم </w:t>
                        </w: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جامع</w:t>
                        </w:r>
                      </w:p>
                    </w:txbxContent>
                  </v:textbox>
                </v:shape>
                <v:shape id="Text Box 9" o:spid="_x0000_s1030" type="#_x0000_t202" style="position:absolute;left:11117;top:39443;width:11484;height:2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" fillcolor="white [3212]" stroked="f" strokeweight=".5pt">
                  <v:textbox>
                    <w:txbxContent>
                      <w:p w14:paraId="57544E1B" w14:textId="3B5BD9F2" w:rsidR="00B97240" w:rsidRPr="000F1B36" w:rsidRDefault="00B97240" w:rsidP="00B97240">
                        <w:pPr>
                          <w:bidi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 xml:space="preserve">برابری، </w:t>
                        </w: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عدم-تبعیض، عدم-ظلم</w:t>
                        </w:r>
                      </w:p>
                    </w:txbxContent>
                  </v:textbox>
                </v:shape>
                <v:shape id="Text Box 10" o:spid="_x0000_s1031" type="#_x0000_t202" style="position:absolute;left:-6332;top:11768;width:14699;height:2035;rotation:-413580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" fillcolor="white [3212]" stroked="f" strokeweight=".5pt">
                  <v:textbox>
                    <w:txbxContent>
                      <w:p w14:paraId="19AB2861" w14:textId="40DDF36A" w:rsidR="00B97240" w:rsidRPr="000F1B36" w:rsidRDefault="00B97240" w:rsidP="00B97240">
                        <w:pPr>
                          <w:bidi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 xml:space="preserve">سوال </w:t>
                        </w: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 xml:space="preserve">و ساعت تیری مبتنی بر یادگیری </w:t>
                        </w:r>
                      </w:p>
                    </w:txbxContent>
                  </v:textbox>
                </v:shape>
                <v:shape id="Text Box 11" o:spid="_x0000_s1032" type="#_x0000_t202" style="position:absolute;left:403;top:13256;width:7941;height:2036;rotation:-392663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" fillcolor="white [3212]" stroked="f" strokeweight=".5pt">
                  <v:textbox>
                    <w:txbxContent>
                      <w:p w14:paraId="34E1BEBE" w14:textId="6D149E79" w:rsidR="00B97240" w:rsidRPr="000F1B36" w:rsidRDefault="00B97240" w:rsidP="00A62AA3">
                        <w:pPr>
                          <w:bidi/>
                          <w:jc w:val="center"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لغات</w:t>
                        </w:r>
                      </w:p>
                    </w:txbxContent>
                  </v:textbox>
                </v:shape>
                <v:shape id="Text Box 12" o:spid="_x0000_s1033" type="#_x0000_t202" style="position:absolute;left:-2491;top:24699;width:13860;height:2036;rotation:362895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" fillcolor="white [3212]" stroked="f" strokeweight=".5pt">
                  <v:textbox>
                    <w:txbxContent>
                      <w:p w14:paraId="71451A40" w14:textId="15D0FF51" w:rsidR="00B97240" w:rsidRPr="000F1B36" w:rsidRDefault="00B97240" w:rsidP="00B97240">
                        <w:pPr>
                          <w:bidi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آگاهی از صداها (</w:t>
                        </w:r>
                        <w:r>
                          <w:rPr>
                            <w:rFonts w:cstheme="minorHAnsi"/>
                            <w:sz w:val="14"/>
                            <w:szCs w:val="14"/>
                            <w:lang w:val="en-US" w:bidi="fa-IR"/>
                          </w:rPr>
                          <w:t>Phonemic</w:t>
                        </w: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)</w:t>
                        </w:r>
                      </w:p>
                    </w:txbxContent>
                  </v:textbox>
                </v:shape>
                <v:shape id="Text Box 13" o:spid="_x0000_s1034" type="#_x0000_t202" style="position:absolute;left:13011;top:33221;width:7275;height:2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" fillcolor="white [3212]" stroked="f" strokeweight=".5pt">
                  <v:textbox>
                    <w:txbxContent>
                      <w:p w14:paraId="6C371118" w14:textId="2D30B673" w:rsidR="00B97240" w:rsidRPr="000F1B36" w:rsidRDefault="00A62AA3" w:rsidP="00A62AA3">
                        <w:pPr>
                          <w:bidi/>
                          <w:jc w:val="center"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 xml:space="preserve">قوۀ </w:t>
                        </w: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درک</w:t>
                        </w:r>
                      </w:p>
                    </w:txbxContent>
                  </v:textbox>
                </v:shape>
                <v:shape id="Text Box 14" o:spid="_x0000_s1035" type="#_x0000_t202" style="position:absolute;left:21938;top:25376;width:12989;height:2036;rotation:-4110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" fillcolor="white [3212]" stroked="f" strokeweight=".5pt">
                  <v:textbox>
                    <w:txbxContent>
                      <w:p w14:paraId="6860743C" w14:textId="77D3245E" w:rsidR="00B97240" w:rsidRPr="000F1B36" w:rsidRDefault="00B97240" w:rsidP="00A62AA3">
                        <w:pPr>
                          <w:bidi/>
                          <w:jc w:val="center"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 xml:space="preserve">اصول </w:t>
                        </w: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الفبا</w:t>
                        </w:r>
                      </w:p>
                    </w:txbxContent>
                  </v:textbox>
                </v:shape>
                <v:shape id="Text Box 15" o:spid="_x0000_s1036" type="#_x0000_t202" style="position:absolute;left:23642;top:13499;width:8794;height:2032;rotation:4139935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" fillcolor="white [3212]" stroked="f" strokeweight=".5pt">
                  <v:textbox>
                    <w:txbxContent>
                      <w:p w14:paraId="0B4A5C1F" w14:textId="1FA63E19" w:rsidR="00B97240" w:rsidRPr="000F1B36" w:rsidRDefault="00A62AA3" w:rsidP="00A62AA3">
                        <w:pPr>
                          <w:bidi/>
                          <w:jc w:val="center"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فصاحت</w:t>
                        </w:r>
                      </w:p>
                    </w:txbxContent>
                  </v:textbox>
                </v:shape>
                <v:shape id="Text Box 16" o:spid="_x0000_s1037" type="#_x0000_t202" style="position:absolute;left:13606;top:13797;width:6211;height:2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" fillcolor="white [3212]" stroked="f" strokeweight=".5pt">
                  <v:textbox>
                    <w:txbxContent>
                      <w:p w14:paraId="21B43BD2" w14:textId="7F5A6A9A" w:rsidR="00A62AA3" w:rsidRPr="000F1B36" w:rsidRDefault="00986FCC" w:rsidP="00B97240">
                        <w:pPr>
                          <w:bidi/>
                          <w:jc w:val="center"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روابط</w:t>
                        </w:r>
                      </w:p>
                    </w:txbxContent>
                  </v:textbox>
                </v:shape>
                <v:shape id="Text Box 17" o:spid="_x0000_s1038" type="#_x0000_t202" style="position:absolute;left:12253;top:11687;width:9144;height:2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" fillcolor="white [3212]" stroked="f" strokeweight=".5pt">
                  <v:textbox>
                    <w:txbxContent>
                      <w:p w14:paraId="3D0041D5" w14:textId="0D70D055" w:rsidR="00A62AA3" w:rsidRPr="000F1B36" w:rsidRDefault="00A62AA3" w:rsidP="00B97240">
                        <w:pPr>
                          <w:bidi/>
                          <w:jc w:val="center"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 xml:space="preserve">ارزیابی </w:t>
                        </w: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های سطح ها</w:t>
                        </w:r>
                      </w:p>
                    </w:txbxContent>
                  </v:textbox>
                </v:shape>
                <v:shape id="Text Box 18" o:spid="_x0000_s1039" type="#_x0000_t202" style="position:absolute;left:12578;top:9468;width:7695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" fillcolor="white [3212]" stroked="f" strokeweight=".5pt">
                  <v:textbox>
                    <w:txbxContent>
                      <w:p w14:paraId="1E4DE9C5" w14:textId="38CE8B52" w:rsidR="00A62AA3" w:rsidRPr="000F1B36" w:rsidRDefault="00A62AA3" w:rsidP="00A62AA3">
                        <w:pPr>
                          <w:bidi/>
                          <w:jc w:val="center"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 xml:space="preserve">لسان </w:t>
                        </w: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شفاهی</w:t>
                        </w:r>
                      </w:p>
                    </w:txbxContent>
                  </v:textbox>
                </v:shape>
                <v:shape id="Text Box 19" o:spid="_x0000_s1040" type="#_x0000_t202" style="position:absolute;left:7762;top:5248;width:16110;height:3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" fillcolor="white [3212]" stroked="f" strokeweight=".5pt">
                  <v:textbox>
                    <w:txbxContent>
                      <w:p w14:paraId="7948F2B8" w14:textId="4861F31E" w:rsidR="00A62AA3" w:rsidRPr="00A62AA3" w:rsidRDefault="00A62AA3" w:rsidP="00A62AA3">
                        <w:pPr>
                          <w:bidi/>
                          <w:jc w:val="center"/>
                          <w:rPr>
                            <w:b/>
                            <w:bCs/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 w:rsidRPr="00A62AA3">
                          <w:rPr>
                            <w:rFonts w:cstheme="minorHAnsi" w:hint="cs"/>
                            <w:b/>
                            <w:bCs/>
                            <w:sz w:val="14"/>
                            <w:szCs w:val="14"/>
                            <w:rtl/>
                            <w:lang w:val="en-US" w:bidi="fa-IR"/>
                          </w:rPr>
                          <w:t xml:space="preserve">طرزالعمل </w:t>
                        </w:r>
                        <w:r w:rsidRPr="00A62AA3">
                          <w:rPr>
                            <w:rFonts w:cstheme="minorHAnsi" w:hint="cs"/>
                            <w:b/>
                            <w:bCs/>
                            <w:sz w:val="14"/>
                            <w:szCs w:val="14"/>
                            <w:rtl/>
                            <w:lang w:val="en-US" w:bidi="fa-IR"/>
                          </w:rPr>
                          <w:t>صریح و سیستماتیک پنج اصل خواندن اولیه</w:t>
                        </w:r>
                      </w:p>
                    </w:txbxContent>
                  </v:textbox>
                </v:shape>
                <v:shape id="Text Box 20" o:spid="_x0000_s1041" type="#_x0000_t202" style="position:absolute;left:10143;top:24564;width:12015;height:2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" fillcolor="white [3212]" stroked="f" strokeweight=".5pt">
                  <v:textbox>
                    <w:txbxContent>
                      <w:p w14:paraId="665E91CB" w14:textId="07182189" w:rsidR="00A62AA3" w:rsidRPr="000F1B36" w:rsidRDefault="00142726" w:rsidP="00B97240">
                        <w:pPr>
                          <w:bidi/>
                          <w:jc w:val="center"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 xml:space="preserve">طفل </w:t>
                        </w: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. خانواده . استادان . محیط</w:t>
                        </w:r>
                      </w:p>
                    </w:txbxContent>
                  </v:textbox>
                </v:shape>
                <v:shape id="Text Box 21" o:spid="_x0000_s1042" type="#_x0000_t202" style="position:absolute;left:12145;top:17422;width:8747;height:63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" fillcolor="white [3212]" stroked="f" strokeweight=".5pt">
                  <v:textbox>
                    <w:txbxContent>
                      <w:p w14:paraId="21A49025" w14:textId="337E4254" w:rsidR="00142726" w:rsidRPr="000F1B36" w:rsidRDefault="00D27D42" w:rsidP="00142726">
                        <w:pPr>
                          <w:bidi/>
                          <w:jc w:val="center"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 xml:space="preserve">ارج </w:t>
                        </w: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نهادن به نقاط قوت، علاقه مندی ها، اشتیاق، هویت و تجربه های زندگی</w:t>
                        </w:r>
                      </w:p>
                    </w:txbxContent>
                  </v:textbox>
                </v:shape>
                <v:shape id="Text Box 22" o:spid="_x0000_s1043" type="#_x0000_t202" style="position:absolute;left:12578;top:27377;width:7686;height:2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" fillcolor="white [3212]" stroked="f" strokeweight=".5pt">
                  <v:textbox>
                    <w:txbxContent>
                      <w:p w14:paraId="5C0D4A84" w14:textId="0FC4497C" w:rsidR="00D27D42" w:rsidRPr="000F1B36" w:rsidRDefault="00D27D42" w:rsidP="00B97240">
                        <w:pPr>
                          <w:bidi/>
                          <w:jc w:val="center"/>
                          <w:rPr>
                            <w:sz w:val="14"/>
                            <w:szCs w:val="14"/>
                            <w:rtl/>
                            <w:lang w:val="en-US" w:bidi="fa-IR"/>
                          </w:rPr>
                        </w:pP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 xml:space="preserve">مستندات </w:t>
                        </w:r>
                        <w:r>
                          <w:rPr>
                            <w:rFonts w:cstheme="minorHAnsi" w:hint="cs"/>
                            <w:sz w:val="14"/>
                            <w:szCs w:val="14"/>
                            <w:rtl/>
                            <w:lang w:val="en-US" w:bidi="fa-IR"/>
                          </w:rPr>
                          <w:t>تعلیمی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C63AB" w:rsidRPr="00B23BD9">
        <w:rPr>
          <w:rFonts w:cstheme="minorHAnsi"/>
          <w:noProof/>
          <w:color w:val="000000"/>
          <w:sz w:val="24"/>
          <w:szCs w:val="24"/>
          <w:lang w:val="da-DK" w:eastAsia="da-DK"/>
        </w:rPr>
        <w:drawing>
          <wp:inline distT="0" distB="0" distL="0" distR="0" wp14:anchorId="1B0DC541" wp14:editId="1388246C">
            <wp:extent cx="4395788" cy="4223417"/>
            <wp:effectExtent l="0" t="0" r="5080" b="5715"/>
            <wp:docPr id="347" name="Picture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788" cy="4223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2BD40" w14:textId="77777777" w:rsidR="003C63AB" w:rsidRPr="00812823" w:rsidRDefault="003C63AB" w:rsidP="0081282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ED83E17" w14:textId="650CB3B5" w:rsidR="00C30BC1" w:rsidRPr="00812823" w:rsidRDefault="00C30BC1" w:rsidP="0051360A">
      <w:pPr>
        <w:autoSpaceDE w:val="0"/>
        <w:autoSpaceDN w:val="0"/>
        <w:bidi/>
        <w:adjustRightInd w:val="0"/>
        <w:spacing w:after="80" w:line="241" w:lineRule="atLeast"/>
        <w:rPr>
          <w:rFonts w:cstheme="minorHAnsi"/>
          <w:color w:val="211D1E"/>
          <w:sz w:val="26"/>
          <w:szCs w:val="26"/>
        </w:rPr>
      </w:pPr>
      <w:r>
        <w:rPr>
          <w:rFonts w:cstheme="minorHAnsi" w:hint="cs"/>
          <w:b/>
          <w:bCs/>
          <w:color w:val="211D1E"/>
          <w:sz w:val="26"/>
          <w:szCs w:val="26"/>
          <w:rtl/>
        </w:rPr>
        <w:t xml:space="preserve">کمیته حقوق بشر آنتاریو - </w:t>
      </w:r>
      <w:r w:rsidR="0051360A">
        <w:rPr>
          <w:rFonts w:cstheme="minorHAnsi" w:hint="cs"/>
          <w:b/>
          <w:bCs/>
          <w:color w:val="211D1E"/>
          <w:sz w:val="26"/>
          <w:szCs w:val="26"/>
          <w:rtl/>
        </w:rPr>
        <w:t xml:space="preserve">راپور تحقیق </w:t>
      </w:r>
      <w:r>
        <w:rPr>
          <w:rFonts w:cstheme="minorHAnsi" w:hint="cs"/>
          <w:b/>
          <w:bCs/>
          <w:color w:val="211D1E"/>
          <w:sz w:val="26"/>
          <w:szCs w:val="26"/>
          <w:rtl/>
        </w:rPr>
        <w:t xml:space="preserve">حق خواندن </w:t>
      </w:r>
    </w:p>
    <w:p w14:paraId="69519351" w14:textId="50805668" w:rsidR="00C30BC1" w:rsidRDefault="00C30BC1" w:rsidP="00F93BAD">
      <w:pPr>
        <w:autoSpaceDE w:val="0"/>
        <w:autoSpaceDN w:val="0"/>
        <w:bidi/>
        <w:adjustRightInd w:val="0"/>
        <w:spacing w:after="0" w:line="240" w:lineRule="auto"/>
        <w:rPr>
          <w:rFonts w:cstheme="minorHAnsi"/>
          <w:color w:val="211D1E"/>
          <w:rtl/>
        </w:rPr>
      </w:pPr>
      <w:r>
        <w:rPr>
          <w:rFonts w:cstheme="minorHAnsi" w:hint="cs"/>
          <w:color w:val="211D1E"/>
          <w:rtl/>
        </w:rPr>
        <w:t>کمیته حقوق بشر آنت</w:t>
      </w:r>
      <w:r w:rsidR="0051360A">
        <w:rPr>
          <w:rFonts w:cstheme="minorHAnsi" w:hint="cs"/>
          <w:color w:val="211D1E"/>
          <w:rtl/>
        </w:rPr>
        <w:t xml:space="preserve">اریو، راپور تحقیق حق خواندن را </w:t>
      </w:r>
      <w:r>
        <w:rPr>
          <w:rFonts w:cstheme="minorHAnsi" w:hint="cs"/>
          <w:color w:val="211D1E"/>
          <w:rtl/>
        </w:rPr>
        <w:t xml:space="preserve">نشر کرد که انعکاس دهندۀ یافته های یک تحقیق عمومی در مورد مسائل حقوق بشری میباشد </w:t>
      </w:r>
      <w:r w:rsidR="0051360A">
        <w:rPr>
          <w:rFonts w:cstheme="minorHAnsi" w:hint="cs"/>
          <w:color w:val="211D1E"/>
          <w:rtl/>
        </w:rPr>
        <w:t>و</w:t>
      </w:r>
      <w:r>
        <w:rPr>
          <w:rFonts w:cstheme="minorHAnsi" w:hint="cs"/>
          <w:color w:val="211D1E"/>
          <w:rtl/>
        </w:rPr>
        <w:t xml:space="preserve"> متعلمین</w:t>
      </w:r>
      <w:r w:rsidR="0051360A">
        <w:rPr>
          <w:rFonts w:cstheme="minorHAnsi" w:hint="cs"/>
          <w:color w:val="211D1E"/>
          <w:rtl/>
        </w:rPr>
        <w:t>ی که</w:t>
      </w:r>
      <w:r>
        <w:rPr>
          <w:rFonts w:cstheme="minorHAnsi" w:hint="cs"/>
          <w:color w:val="211D1E"/>
          <w:rtl/>
        </w:rPr>
        <w:t xml:space="preserve"> ناتوانی</w:t>
      </w:r>
      <w:r w:rsidR="0051360A">
        <w:rPr>
          <w:rFonts w:cstheme="minorHAnsi" w:hint="cs"/>
          <w:color w:val="211D1E"/>
          <w:rtl/>
        </w:rPr>
        <w:t xml:space="preserve"> در</w:t>
      </w:r>
      <w:r>
        <w:rPr>
          <w:rFonts w:cstheme="minorHAnsi" w:hint="cs"/>
          <w:color w:val="211D1E"/>
          <w:rtl/>
        </w:rPr>
        <w:t xml:space="preserve"> خواندن </w:t>
      </w:r>
      <w:r w:rsidR="0051360A">
        <w:rPr>
          <w:rFonts w:cstheme="minorHAnsi" w:hint="cs"/>
          <w:color w:val="211D1E"/>
          <w:rtl/>
        </w:rPr>
        <w:t xml:space="preserve">دارند </w:t>
      </w:r>
      <w:r>
        <w:rPr>
          <w:rFonts w:cstheme="minorHAnsi" w:hint="cs"/>
          <w:color w:val="211D1E"/>
          <w:rtl/>
        </w:rPr>
        <w:t xml:space="preserve">را متاثر میسازد. </w:t>
      </w:r>
      <w:r w:rsidR="00F93BAD">
        <w:rPr>
          <w:rFonts w:cstheme="minorHAnsi" w:hint="cs"/>
          <w:color w:val="211D1E"/>
          <w:rtl/>
        </w:rPr>
        <w:t>به</w:t>
      </w:r>
      <w:r>
        <w:rPr>
          <w:rFonts w:cstheme="minorHAnsi" w:hint="cs"/>
          <w:color w:val="211D1E"/>
          <w:rtl/>
        </w:rPr>
        <w:t xml:space="preserve"> جواب این راپور تحقیق، وزارت معارف </w:t>
      </w:r>
      <w:r w:rsidR="00F93BAD">
        <w:rPr>
          <w:rFonts w:cstheme="minorHAnsi" w:hint="cs"/>
          <w:color w:val="211D1E"/>
          <w:rtl/>
        </w:rPr>
        <w:t>طرزالعمل خواندن اولیه موثر را نشر کر</w:t>
      </w:r>
      <w:r>
        <w:rPr>
          <w:rFonts w:cstheme="minorHAnsi" w:hint="cs"/>
          <w:color w:val="211D1E"/>
          <w:rtl/>
        </w:rPr>
        <w:t xml:space="preserve">د: </w:t>
      </w:r>
      <w:r w:rsidR="00F93BAD">
        <w:rPr>
          <w:rFonts w:cstheme="minorHAnsi" w:hint="cs"/>
          <w:color w:val="211D1E"/>
          <w:rtl/>
        </w:rPr>
        <w:t>که عبارتست از یک رهنمود برای معلمین،</w:t>
      </w:r>
      <w:r>
        <w:rPr>
          <w:rFonts w:cstheme="minorHAnsi" w:hint="cs"/>
          <w:color w:val="211D1E"/>
          <w:rtl/>
        </w:rPr>
        <w:t xml:space="preserve"> که شامل نمونه هایی از </w:t>
      </w:r>
      <w:r w:rsidR="00BE57D9">
        <w:rPr>
          <w:rFonts w:cstheme="minorHAnsi" w:hint="cs"/>
          <w:color w:val="211D1E"/>
          <w:rtl/>
        </w:rPr>
        <w:t>استرات</w:t>
      </w:r>
      <w:r w:rsidR="00317364">
        <w:rPr>
          <w:rFonts w:cstheme="minorHAnsi" w:hint="cs"/>
          <w:color w:val="211D1E"/>
          <w:rtl/>
        </w:rPr>
        <w:t>ی</w:t>
      </w:r>
      <w:r w:rsidR="00BE57D9">
        <w:rPr>
          <w:rFonts w:cstheme="minorHAnsi" w:hint="cs"/>
          <w:color w:val="211D1E"/>
          <w:rtl/>
        </w:rPr>
        <w:t xml:space="preserve">ژی </w:t>
      </w:r>
      <w:r>
        <w:rPr>
          <w:rFonts w:cstheme="minorHAnsi" w:hint="cs"/>
          <w:color w:val="211D1E"/>
          <w:rtl/>
        </w:rPr>
        <w:t xml:space="preserve">های تعلیمی برای حمایت از </w:t>
      </w:r>
      <w:r w:rsidR="00F93BAD">
        <w:rPr>
          <w:rFonts w:cstheme="minorHAnsi" w:hint="cs"/>
          <w:color w:val="211D1E"/>
          <w:rtl/>
        </w:rPr>
        <w:t>طرزالعمل</w:t>
      </w:r>
      <w:r>
        <w:rPr>
          <w:rFonts w:cstheme="minorHAnsi" w:hint="cs"/>
          <w:color w:val="211D1E"/>
          <w:rtl/>
        </w:rPr>
        <w:t xml:space="preserve"> خواندن است.</w:t>
      </w:r>
    </w:p>
    <w:p w14:paraId="62C2431C" w14:textId="01A709E7" w:rsidR="00C30BC1" w:rsidRPr="00E956F7" w:rsidRDefault="00C30BC1" w:rsidP="00E37978">
      <w:pPr>
        <w:autoSpaceDE w:val="0"/>
        <w:autoSpaceDN w:val="0"/>
        <w:bidi/>
        <w:adjustRightInd w:val="0"/>
        <w:spacing w:after="0" w:line="240" w:lineRule="auto"/>
        <w:rPr>
          <w:rFonts w:cstheme="minorHAnsi"/>
          <w:color w:val="211D1E"/>
        </w:rPr>
      </w:pPr>
      <w:r>
        <w:rPr>
          <w:rFonts w:cstheme="minorHAnsi" w:hint="cs"/>
          <w:color w:val="211D1E"/>
          <w:rtl/>
        </w:rPr>
        <w:t xml:space="preserve">حمایت های </w:t>
      </w:r>
      <w:r w:rsidR="00E37978">
        <w:rPr>
          <w:rFonts w:cstheme="minorHAnsi" w:hint="cs"/>
          <w:color w:val="211D1E"/>
          <w:rtl/>
        </w:rPr>
        <w:t>تعلیمی</w:t>
      </w:r>
      <w:r>
        <w:rPr>
          <w:rFonts w:cstheme="minorHAnsi" w:hint="cs"/>
          <w:color w:val="211D1E"/>
          <w:rtl/>
        </w:rPr>
        <w:t xml:space="preserve"> </w:t>
      </w:r>
      <w:r w:rsidRPr="00B23BD9">
        <w:rPr>
          <w:rFonts w:cstheme="minorHAnsi"/>
          <w:color w:val="211D1E"/>
        </w:rPr>
        <w:t>TDSB</w:t>
      </w:r>
      <w:r>
        <w:rPr>
          <w:rFonts w:cstheme="minorHAnsi" w:hint="cs"/>
          <w:color w:val="211D1E"/>
          <w:rtl/>
        </w:rPr>
        <w:t xml:space="preserve"> برای استادان، پیشنهاداتی از راپور تحقیق حق خواندن </w:t>
      </w:r>
      <w:r w:rsidR="00F93BAD">
        <w:rPr>
          <w:rFonts w:cstheme="minorHAnsi" w:hint="cs"/>
          <w:color w:val="211D1E"/>
          <w:rtl/>
        </w:rPr>
        <w:t xml:space="preserve">را </w:t>
      </w:r>
      <w:r w:rsidR="009803D3">
        <w:rPr>
          <w:rFonts w:cstheme="minorHAnsi" w:hint="cs"/>
          <w:color w:val="211D1E"/>
          <w:rtl/>
        </w:rPr>
        <w:t>انعکاس میدهد و همچنین مطمئن میشود که تجارب و هویت زندگی شدۀ متعلمین تضمین میگردد و اینکه آنها لذت خواندن را تجربه میکنند.</w:t>
      </w:r>
    </w:p>
    <w:p w14:paraId="6C880DB5" w14:textId="79B27003" w:rsidR="00E956F7" w:rsidRPr="00B23BD9" w:rsidRDefault="00E956F7" w:rsidP="00E956F7">
      <w:pPr>
        <w:rPr>
          <w:rFonts w:cstheme="minorHAnsi"/>
        </w:rPr>
      </w:pPr>
    </w:p>
    <w:p w14:paraId="7ACC23E6" w14:textId="5D8F26DF" w:rsidR="009803D3" w:rsidRPr="00B23BD9" w:rsidRDefault="00F93BAD" w:rsidP="009803D3">
      <w:pPr>
        <w:bidi/>
        <w:rPr>
          <w:rFonts w:cstheme="minorHAnsi"/>
          <w:b/>
          <w:bCs/>
          <w:color w:val="211D1E"/>
          <w:sz w:val="26"/>
          <w:szCs w:val="26"/>
        </w:rPr>
      </w:pPr>
      <w:r>
        <w:rPr>
          <w:rFonts w:cstheme="minorHAnsi" w:hint="cs"/>
          <w:b/>
          <w:bCs/>
          <w:color w:val="211D1E"/>
          <w:sz w:val="26"/>
          <w:szCs w:val="26"/>
          <w:rtl/>
        </w:rPr>
        <w:t>اطفال برای یادگرفتن</w:t>
      </w:r>
      <w:r w:rsidR="009803D3">
        <w:rPr>
          <w:rFonts w:cstheme="minorHAnsi" w:hint="cs"/>
          <w:b/>
          <w:bCs/>
          <w:color w:val="211D1E"/>
          <w:sz w:val="26"/>
          <w:szCs w:val="26"/>
          <w:rtl/>
        </w:rPr>
        <w:t xml:space="preserve"> خواندن به کدام مهارتها ضرورت دارند؟</w:t>
      </w:r>
    </w:p>
    <w:p w14:paraId="5A259939" w14:textId="00338251" w:rsidR="009803D3" w:rsidRPr="00B23BD9" w:rsidRDefault="009803D3" w:rsidP="009803D3">
      <w:pPr>
        <w:bidi/>
        <w:rPr>
          <w:rFonts w:cstheme="minorHAnsi"/>
          <w:color w:val="211D1E"/>
        </w:rPr>
      </w:pPr>
      <w:r>
        <w:rPr>
          <w:rFonts w:cstheme="minorHAnsi" w:hint="cs"/>
          <w:color w:val="211D1E"/>
          <w:rtl/>
        </w:rPr>
        <w:t>این تصویر</w:t>
      </w:r>
      <w:r w:rsidR="00E37978">
        <w:rPr>
          <w:rFonts w:cstheme="minorHAnsi" w:hint="cs"/>
          <w:color w:val="211D1E"/>
          <w:rtl/>
        </w:rPr>
        <w:t>،</w:t>
      </w:r>
      <w:r>
        <w:rPr>
          <w:rFonts w:cstheme="minorHAnsi" w:hint="cs"/>
          <w:color w:val="211D1E"/>
          <w:rtl/>
        </w:rPr>
        <w:t xml:space="preserve"> ارتباط بین درک اطفال از لسان گفتاری و مهارتهای خواندن کلمات آنها را نشان میدهد. مهارتها در هردوی این زمینه ها یکجای میشوند تا خواننده هایی را بسازند که با درک، لذت، احساسات و انگیزه مطالعه </w:t>
      </w:r>
      <w:r w:rsidR="00F93BAD">
        <w:rPr>
          <w:rFonts w:cstheme="minorHAnsi" w:hint="cs"/>
          <w:color w:val="211D1E"/>
          <w:rtl/>
        </w:rPr>
        <w:t>می</w:t>
      </w:r>
      <w:r>
        <w:rPr>
          <w:rFonts w:cstheme="minorHAnsi" w:hint="cs"/>
          <w:color w:val="211D1E"/>
          <w:rtl/>
        </w:rPr>
        <w:t xml:space="preserve">کنند. ادارۀ </w:t>
      </w:r>
      <w:r w:rsidRPr="00B23BD9">
        <w:rPr>
          <w:rFonts w:cstheme="minorHAnsi"/>
          <w:color w:val="211D1E"/>
        </w:rPr>
        <w:t>TDSB Early Years</w:t>
      </w:r>
      <w:r>
        <w:rPr>
          <w:rFonts w:cstheme="minorHAnsi" w:hint="cs"/>
          <w:color w:val="211D1E"/>
          <w:rtl/>
        </w:rPr>
        <w:t xml:space="preserve"> همراه با متخصصین گفتاری-لسانی، به استادان </w:t>
      </w:r>
      <w:r w:rsidRPr="00B23BD9">
        <w:rPr>
          <w:rFonts w:cstheme="minorHAnsi"/>
          <w:color w:val="211D1E"/>
        </w:rPr>
        <w:t>TDSB</w:t>
      </w:r>
      <w:r>
        <w:rPr>
          <w:rFonts w:cstheme="minorHAnsi" w:hint="cs"/>
          <w:color w:val="211D1E"/>
          <w:rtl/>
        </w:rPr>
        <w:t xml:space="preserve"> در حصۀ درک استراتیژی ها و احساسات ذکر شده در این زمینه، حمایت هایی را ارائه میکنند.</w:t>
      </w:r>
    </w:p>
    <w:p w14:paraId="7E25C20A" w14:textId="096AB2AE" w:rsidR="00812823" w:rsidRPr="00B23BD9" w:rsidRDefault="00812823" w:rsidP="00812823">
      <w:pPr>
        <w:rPr>
          <w:rFonts w:cstheme="minorHAnsi"/>
          <w:color w:val="211D1E"/>
        </w:rPr>
      </w:pPr>
    </w:p>
    <w:p w14:paraId="50005FD5" w14:textId="623AB445" w:rsidR="00812823" w:rsidRPr="00812823" w:rsidRDefault="00812823" w:rsidP="00812823">
      <w:pPr>
        <w:kinsoku w:val="0"/>
        <w:overflowPunct w:val="0"/>
        <w:autoSpaceDE w:val="0"/>
        <w:autoSpaceDN w:val="0"/>
        <w:adjustRightInd w:val="0"/>
        <w:spacing w:before="6" w:after="0" w:line="120" w:lineRule="exact"/>
        <w:rPr>
          <w:rFonts w:cstheme="minorHAnsi"/>
          <w:sz w:val="12"/>
          <w:szCs w:val="12"/>
        </w:rPr>
      </w:pPr>
    </w:p>
    <w:p w14:paraId="39695AA7" w14:textId="0122A2B2" w:rsidR="00812823" w:rsidRPr="00812823" w:rsidRDefault="00617FF1" w:rsidP="00812823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noProof/>
          <w:sz w:val="24"/>
          <w:szCs w:val="24"/>
          <w:lang w:val="da-DK" w:eastAsia="da-DK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983C788" wp14:editId="5DB120FA">
                <wp:simplePos x="0" y="0"/>
                <wp:positionH relativeFrom="column">
                  <wp:posOffset>1217498</wp:posOffset>
                </wp:positionH>
                <wp:positionV relativeFrom="paragraph">
                  <wp:posOffset>1790461</wp:posOffset>
                </wp:positionV>
                <wp:extent cx="2176780" cy="234638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6780" cy="23463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62BB06" w14:textId="1C7D5414" w:rsidR="00617FF1" w:rsidRPr="00617FF1" w:rsidRDefault="00617FF1" w:rsidP="00617FF1">
                            <w:pPr>
                              <w:bidi/>
                              <w:rPr>
                                <w:sz w:val="14"/>
                                <w:szCs w:val="14"/>
                                <w:lang w:val="en-US" w:bidi="fa-IR"/>
                              </w:rPr>
                            </w:pPr>
                            <w:r w:rsidRPr="00617FF1">
                              <w:rPr>
                                <w:rFonts w:cstheme="minorHAnsi" w:hint="cs"/>
                                <w:sz w:val="14"/>
                                <w:szCs w:val="14"/>
                                <w:rtl/>
                                <w:lang w:bidi="fa-IR"/>
                              </w:rPr>
                              <w:t xml:space="preserve">اخذ </w:t>
                            </w:r>
                            <w:r w:rsidRPr="00617FF1">
                              <w:rPr>
                                <w:rFonts w:cstheme="minorHAnsi" w:hint="cs"/>
                                <w:sz w:val="14"/>
                                <w:szCs w:val="14"/>
                                <w:rtl/>
                                <w:lang w:bidi="fa-IR"/>
                              </w:rPr>
                              <w:t xml:space="preserve">شده از </w:t>
                            </w:r>
                            <w:r w:rsidRPr="00617FF1">
                              <w:rPr>
                                <w:rFonts w:cstheme="minorHAnsi"/>
                                <w:sz w:val="14"/>
                                <w:szCs w:val="14"/>
                                <w:lang w:val="en-US" w:bidi="fa-IR"/>
                              </w:rPr>
                              <w:t>Scarborough’s Reading Rope (200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83C788" id="Text Box 5" o:spid="_x0000_s1044" type="#_x0000_t202" style="position:absolute;margin-left:95.85pt;margin-top:141pt;width:171.4pt;height:18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" fillcolor="white [3212]" stroked="f" strokeweight=".5pt">
                <v:textbox>
                  <w:txbxContent>
                    <w:p w14:paraId="7C62BB06" w14:textId="1C7D5414" w:rsidR="00617FF1" w:rsidRPr="00617FF1" w:rsidRDefault="00617FF1" w:rsidP="00617FF1">
                      <w:pPr>
                        <w:bidi/>
                        <w:rPr>
                          <w:sz w:val="14"/>
                          <w:szCs w:val="14"/>
                          <w:lang w:val="en-US" w:bidi="fa-IR"/>
                        </w:rPr>
                      </w:pPr>
                      <w:r w:rsidRPr="00617FF1">
                        <w:rPr>
                          <w:rFonts w:cstheme="minorHAnsi" w:hint="cs"/>
                          <w:sz w:val="14"/>
                          <w:szCs w:val="14"/>
                          <w:rtl/>
                          <w:lang w:bidi="fa-IR"/>
                        </w:rPr>
                        <w:t xml:space="preserve">اخذ </w:t>
                      </w:r>
                      <w:r w:rsidRPr="00617FF1">
                        <w:rPr>
                          <w:rFonts w:cstheme="minorHAnsi" w:hint="cs"/>
                          <w:sz w:val="14"/>
                          <w:szCs w:val="14"/>
                          <w:rtl/>
                          <w:lang w:bidi="fa-IR"/>
                        </w:rPr>
                        <w:t xml:space="preserve">شده از </w:t>
                      </w:r>
                      <w:r w:rsidRPr="00617FF1">
                        <w:rPr>
                          <w:rFonts w:cstheme="minorHAnsi"/>
                          <w:sz w:val="14"/>
                          <w:szCs w:val="14"/>
                          <w:lang w:val="en-US" w:bidi="fa-IR"/>
                        </w:rPr>
                        <w:t>Scarborough’s Reading Rope (2001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lang w:val="da-DK" w:eastAsia="da-DK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B5CF89" wp14:editId="6F4AFF45">
                <wp:simplePos x="0" y="0"/>
                <wp:positionH relativeFrom="column">
                  <wp:posOffset>2753205</wp:posOffset>
                </wp:positionH>
                <wp:positionV relativeFrom="paragraph">
                  <wp:posOffset>651665</wp:posOffset>
                </wp:positionV>
                <wp:extent cx="850049" cy="724618"/>
                <wp:effectExtent l="0" t="0" r="762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0049" cy="72461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015E7" w14:textId="28B7AD8A" w:rsidR="00617FF1" w:rsidRPr="00617FF1" w:rsidRDefault="00617FF1" w:rsidP="00617FF1">
                            <w:pPr>
                              <w:bidi/>
                              <w:rPr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خواننده هایی که با درک، لذت، احساس و انگیره میخوانن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5CF89" id="Text Box 4" o:spid="_x0000_s1045" type="#_x0000_t202" style="position:absolute;margin-left:216.8pt;margin-top:51.3pt;width:66.95pt;height:57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" fillcolor="white [3212]" stroked="f" strokeweight=".5pt">
                <v:textbox>
                  <w:txbxContent>
                    <w:p w14:paraId="6B4015E7" w14:textId="28B7AD8A" w:rsidR="00617FF1" w:rsidRPr="00617FF1" w:rsidRDefault="00617FF1" w:rsidP="00617FF1">
                      <w:pPr>
                        <w:bidi/>
                        <w:rPr>
                          <w:sz w:val="18"/>
                          <w:szCs w:val="18"/>
                          <w:rtl/>
                          <w:lang w:bidi="fa-IR"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>خواننده هایی که با درک، لذت، احساس و انگیره میخوانند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lang w:val="da-DK" w:eastAsia="da-DK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A804F52" wp14:editId="2B2FDBD9">
                <wp:simplePos x="0" y="0"/>
                <wp:positionH relativeFrom="column">
                  <wp:posOffset>113522</wp:posOffset>
                </wp:positionH>
                <wp:positionV relativeFrom="paragraph">
                  <wp:posOffset>147320</wp:posOffset>
                </wp:positionV>
                <wp:extent cx="850049" cy="638355"/>
                <wp:effectExtent l="0" t="0" r="762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0049" cy="6383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4EA2D3" w14:textId="4FDD5532" w:rsidR="00617FF1" w:rsidRPr="00617FF1" w:rsidRDefault="00617FF1" w:rsidP="00617FF1">
                            <w:pPr>
                              <w:bidi/>
                              <w:rPr>
                                <w:sz w:val="18"/>
                                <w:szCs w:val="18"/>
                                <w:lang w:bidi="fa-IR"/>
                              </w:rPr>
                            </w:pPr>
                            <w:r w:rsidRPr="00617FF1">
                              <w:rPr>
                                <w:rFonts w:cstheme="minorHAnsi"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درک لسان گفتار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04F52" id="Text Box 2" o:spid="_x0000_s1046" type="#_x0000_t202" style="position:absolute;margin-left:8.95pt;margin-top:11.6pt;width:66.95pt;height:5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" fillcolor="white [3212]" stroked="f" strokeweight=".5pt">
                <v:textbox>
                  <w:txbxContent>
                    <w:p w14:paraId="594EA2D3" w14:textId="4FDD5532" w:rsidR="00617FF1" w:rsidRPr="00617FF1" w:rsidRDefault="00617FF1" w:rsidP="00617FF1">
                      <w:pPr>
                        <w:bidi/>
                        <w:rPr>
                          <w:sz w:val="18"/>
                          <w:szCs w:val="18"/>
                          <w:lang w:bidi="fa-IR"/>
                        </w:rPr>
                      </w:pPr>
                      <w:r w:rsidRPr="00617FF1">
                        <w:rPr>
                          <w:rFonts w:cstheme="minorHAnsi" w:hint="cs"/>
                          <w:b/>
                          <w:bCs/>
                          <w:sz w:val="18"/>
                          <w:szCs w:val="18"/>
                          <w:rtl/>
                        </w:rPr>
                        <w:t>درک لسان گفتاری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lang w:val="da-DK" w:eastAsia="da-D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5EBE17" wp14:editId="6611EF51">
                <wp:simplePos x="0" y="0"/>
                <wp:positionH relativeFrom="column">
                  <wp:posOffset>113342</wp:posOffset>
                </wp:positionH>
                <wp:positionV relativeFrom="paragraph">
                  <wp:posOffset>1256233</wp:posOffset>
                </wp:positionV>
                <wp:extent cx="850049" cy="638355"/>
                <wp:effectExtent l="0" t="0" r="762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0049" cy="6383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B50081" w14:textId="22BF02D7" w:rsidR="00617FF1" w:rsidRPr="00617FF1" w:rsidRDefault="00617FF1" w:rsidP="00617FF1">
                            <w:pPr>
                              <w:bidi/>
                              <w:rPr>
                                <w:sz w:val="18"/>
                                <w:szCs w:val="18"/>
                                <w:lang w:bidi="fa-IR"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>مهارتهای خواندن کلم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EBE17" id="Text Box 3" o:spid="_x0000_s1047" type="#_x0000_t202" style="position:absolute;margin-left:8.9pt;margin-top:98.9pt;width:66.95pt;height:5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" fillcolor="white [3212]" stroked="f" strokeweight=".5pt">
                <v:textbox>
                  <w:txbxContent>
                    <w:p w14:paraId="1FB50081" w14:textId="22BF02D7" w:rsidR="00617FF1" w:rsidRPr="00617FF1" w:rsidRDefault="00617FF1" w:rsidP="00617FF1">
                      <w:pPr>
                        <w:bidi/>
                        <w:rPr>
                          <w:sz w:val="18"/>
                          <w:szCs w:val="18"/>
                          <w:lang w:bidi="fa-IR"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>مهارتهای خواندن کلمات</w:t>
                      </w:r>
                    </w:p>
                  </w:txbxContent>
                </v:textbox>
              </v:shape>
            </w:pict>
          </mc:Fallback>
        </mc:AlternateContent>
      </w:r>
      <w:r w:rsidR="00812823" w:rsidRPr="00B23BD9">
        <w:rPr>
          <w:rFonts w:cstheme="minorHAnsi"/>
          <w:noProof/>
          <w:sz w:val="24"/>
          <w:szCs w:val="24"/>
          <w:lang w:val="da-DK" w:eastAsia="da-DK"/>
        </w:rPr>
        <w:drawing>
          <wp:inline distT="0" distB="0" distL="0" distR="0" wp14:anchorId="49229D7B" wp14:editId="5916EE4F">
            <wp:extent cx="3705542" cy="20608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703" cy="2063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04E25" w14:textId="17B469BB" w:rsidR="00812823" w:rsidRPr="00B23BD9" w:rsidRDefault="00812823" w:rsidP="00812823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51C45" w:rsidRPr="00B23BD9" w14:paraId="5F7C2273" w14:textId="77777777" w:rsidTr="00751C45">
        <w:tc>
          <w:tcPr>
            <w:tcW w:w="4675" w:type="dxa"/>
          </w:tcPr>
          <w:p w14:paraId="7D69EE7B" w14:textId="66DC894A" w:rsidR="009803D3" w:rsidRPr="00B23BD9" w:rsidRDefault="009803D3" w:rsidP="009803D3">
            <w:pPr>
              <w:bidi/>
              <w:jc w:val="center"/>
              <w:rPr>
                <w:rFonts w:cstheme="minorHAnsi"/>
                <w:b/>
                <w:bCs/>
                <w:highlight w:val="red"/>
              </w:rPr>
            </w:pPr>
            <w:r>
              <w:rPr>
                <w:rFonts w:cstheme="minorHAnsi" w:hint="cs"/>
                <w:b/>
                <w:bCs/>
                <w:highlight w:val="red"/>
                <w:rtl/>
              </w:rPr>
              <w:t>درک لسان گفتاری</w:t>
            </w:r>
          </w:p>
        </w:tc>
        <w:tc>
          <w:tcPr>
            <w:tcW w:w="4675" w:type="dxa"/>
          </w:tcPr>
          <w:p w14:paraId="63EEE961" w14:textId="060DDAE0" w:rsidR="009803D3" w:rsidRPr="00B23BD9" w:rsidRDefault="00F23189" w:rsidP="000D08BD">
            <w:pPr>
              <w:jc w:val="center"/>
              <w:rPr>
                <w:rFonts w:cstheme="minorHAnsi"/>
                <w:b/>
                <w:bCs/>
                <w:highlight w:val="cyan"/>
              </w:rPr>
            </w:pPr>
            <w:r>
              <w:rPr>
                <w:rFonts w:cstheme="minorHAnsi" w:hint="cs"/>
                <w:b/>
                <w:bCs/>
                <w:highlight w:val="cyan"/>
                <w:rtl/>
              </w:rPr>
              <w:t>مهارتهای خواندن کلمات</w:t>
            </w:r>
          </w:p>
        </w:tc>
      </w:tr>
      <w:tr w:rsidR="00751C45" w:rsidRPr="00B23BD9" w14:paraId="77521E96" w14:textId="77777777" w:rsidTr="00751C45">
        <w:tc>
          <w:tcPr>
            <w:tcW w:w="4675" w:type="dxa"/>
          </w:tcPr>
          <w:p w14:paraId="1F0486E6" w14:textId="03DAEC44" w:rsidR="00F23189" w:rsidRPr="00B23BD9" w:rsidRDefault="00F23189" w:rsidP="00F23189">
            <w:pPr>
              <w:bidi/>
              <w:rPr>
                <w:rFonts w:cstheme="minorHAnsi"/>
                <w:highlight w:val="red"/>
              </w:rPr>
            </w:pPr>
            <w:r>
              <w:rPr>
                <w:rFonts w:cstheme="minorHAnsi" w:hint="cs"/>
                <w:highlight w:val="red"/>
                <w:rtl/>
              </w:rPr>
              <w:t>مهارتها در این زمینه عبارتند از:</w:t>
            </w:r>
          </w:p>
          <w:p w14:paraId="17EED5F1" w14:textId="7A5C0AD3" w:rsidR="00C2461E" w:rsidRPr="00B23BD9" w:rsidRDefault="00ED3D7B" w:rsidP="00C2461E">
            <w:pPr>
              <w:bidi/>
              <w:rPr>
                <w:rFonts w:cstheme="minorHAnsi"/>
                <w:highlight w:val="red"/>
              </w:rPr>
            </w:pPr>
            <w:r>
              <w:rPr>
                <w:rFonts w:cstheme="minorHAnsi" w:hint="cs"/>
                <w:highlight w:val="red"/>
                <w:rtl/>
              </w:rPr>
              <w:t>دسترسی به علم سابقه</w:t>
            </w:r>
          </w:p>
          <w:p w14:paraId="38184966" w14:textId="0014B8E3" w:rsidR="00ED3D7B" w:rsidRPr="00B23BD9" w:rsidRDefault="00ED3D7B" w:rsidP="000F1B36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highlight w:val="red"/>
              </w:rPr>
            </w:pPr>
            <w:r>
              <w:rPr>
                <w:rFonts w:cstheme="minorHAnsi" w:hint="cs"/>
                <w:highlight w:val="red"/>
                <w:rtl/>
              </w:rPr>
              <w:t>استفاده و درک کلمات، جملات و داستانها</w:t>
            </w:r>
          </w:p>
          <w:p w14:paraId="360596C3" w14:textId="62C1053B" w:rsidR="00ED3D7B" w:rsidRPr="00B23BD9" w:rsidRDefault="00ED3D7B" w:rsidP="000F1B36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highlight w:val="red"/>
              </w:rPr>
            </w:pPr>
            <w:r>
              <w:rPr>
                <w:rFonts w:cstheme="minorHAnsi" w:hint="cs"/>
                <w:highlight w:val="red"/>
                <w:rtl/>
              </w:rPr>
              <w:t xml:space="preserve">حل مسئله </w:t>
            </w:r>
            <w:r>
              <w:rPr>
                <w:rFonts w:cstheme="minorHAnsi"/>
                <w:highlight w:val="red"/>
                <w:rtl/>
              </w:rPr>
              <w:t>–</w:t>
            </w:r>
            <w:r>
              <w:rPr>
                <w:rFonts w:cstheme="minorHAnsi" w:hint="cs"/>
                <w:highlight w:val="red"/>
                <w:rtl/>
              </w:rPr>
              <w:t xml:space="preserve"> استدلال </w:t>
            </w:r>
            <w:r>
              <w:rPr>
                <w:rFonts w:cstheme="minorHAnsi"/>
                <w:highlight w:val="red"/>
                <w:rtl/>
              </w:rPr>
              <w:t>–</w:t>
            </w:r>
            <w:r>
              <w:rPr>
                <w:rFonts w:cstheme="minorHAnsi" w:hint="cs"/>
                <w:highlight w:val="red"/>
                <w:rtl/>
              </w:rPr>
              <w:t xml:space="preserve"> پرسیدن سوال</w:t>
            </w:r>
          </w:p>
          <w:p w14:paraId="3B534B5D" w14:textId="6AE11B90" w:rsidR="00ED3D7B" w:rsidRPr="00B23BD9" w:rsidRDefault="00ED3D7B" w:rsidP="000F1B36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highlight w:val="red"/>
              </w:rPr>
            </w:pPr>
            <w:r>
              <w:rPr>
                <w:rFonts w:cstheme="minorHAnsi" w:hint="cs"/>
                <w:highlight w:val="red"/>
                <w:rtl/>
              </w:rPr>
              <w:t>سهمگیری در بحث ها و گفتگو ها</w:t>
            </w:r>
          </w:p>
        </w:tc>
        <w:tc>
          <w:tcPr>
            <w:tcW w:w="4675" w:type="dxa"/>
          </w:tcPr>
          <w:p w14:paraId="1F189BAE" w14:textId="7E5521B2" w:rsidR="00F23189" w:rsidRPr="00F23189" w:rsidRDefault="00F23189" w:rsidP="00F23189">
            <w:pPr>
              <w:bidi/>
              <w:rPr>
                <w:rFonts w:cstheme="minorHAnsi"/>
                <w:highlight w:val="cyan"/>
              </w:rPr>
            </w:pPr>
            <w:r>
              <w:rPr>
                <w:rFonts w:cstheme="minorHAnsi" w:hint="cs"/>
                <w:highlight w:val="cyan"/>
                <w:rtl/>
              </w:rPr>
              <w:t>مهارتها</w:t>
            </w:r>
            <w:r w:rsidRPr="00F23189">
              <w:rPr>
                <w:rFonts w:cstheme="minorHAnsi" w:hint="cs"/>
                <w:highlight w:val="cyan"/>
                <w:rtl/>
              </w:rPr>
              <w:t xml:space="preserve"> در این زمینه عبارتند از:</w:t>
            </w:r>
          </w:p>
          <w:p w14:paraId="1FE968C4" w14:textId="698343DE" w:rsidR="00C2461E" w:rsidRPr="00B23BD9" w:rsidRDefault="00F93BAD" w:rsidP="000F1B36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highlight w:val="cyan"/>
              </w:rPr>
            </w:pPr>
            <w:r>
              <w:rPr>
                <w:rFonts w:cstheme="minorHAnsi" w:hint="cs"/>
                <w:highlight w:val="cyan"/>
                <w:rtl/>
              </w:rPr>
              <w:t xml:space="preserve">درک هیجی </w:t>
            </w:r>
            <w:r w:rsidR="00C2461E">
              <w:rPr>
                <w:rFonts w:cstheme="minorHAnsi" w:hint="cs"/>
                <w:highlight w:val="cyan"/>
                <w:rtl/>
              </w:rPr>
              <w:t>ها، صداها و کلمات</w:t>
            </w:r>
          </w:p>
          <w:p w14:paraId="72F7B984" w14:textId="77777777" w:rsidR="000F1B36" w:rsidRDefault="00C2461E" w:rsidP="000F1B36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highlight w:val="cyan"/>
              </w:rPr>
            </w:pPr>
            <w:r>
              <w:rPr>
                <w:rFonts w:cstheme="minorHAnsi" w:hint="cs"/>
                <w:highlight w:val="cyan"/>
                <w:rtl/>
              </w:rPr>
              <w:t>دانستن و استفاده از یادآوری کننده های صدای حروف برای خواندن</w:t>
            </w:r>
            <w:r w:rsidR="00F93BAD">
              <w:rPr>
                <w:rFonts w:cstheme="minorHAnsi" w:hint="cs"/>
                <w:highlight w:val="cyan"/>
                <w:rtl/>
              </w:rPr>
              <w:t xml:space="preserve"> کلمات</w:t>
            </w:r>
          </w:p>
          <w:p w14:paraId="5A253B03" w14:textId="77777777" w:rsidR="000F1B36" w:rsidRDefault="00C2461E" w:rsidP="000F1B36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highlight w:val="cyan"/>
              </w:rPr>
            </w:pPr>
            <w:r w:rsidRPr="000F1B36">
              <w:rPr>
                <w:rFonts w:cstheme="minorHAnsi" w:hint="cs"/>
                <w:highlight w:val="cyan"/>
                <w:rtl/>
              </w:rPr>
              <w:t>استفاده از استراتیژی هایی برای خواندن کلمات ناآشنا (مث</w:t>
            </w:r>
            <w:r w:rsidR="00F93BAD" w:rsidRPr="000F1B36">
              <w:rPr>
                <w:rFonts w:cstheme="minorHAnsi" w:hint="cs"/>
                <w:highlight w:val="cyan"/>
                <w:rtl/>
              </w:rPr>
              <w:t>لاً</w:t>
            </w:r>
            <w:r w:rsidRPr="000F1B36">
              <w:rPr>
                <w:rFonts w:cstheme="minorHAnsi" w:hint="cs"/>
                <w:highlight w:val="cyan"/>
                <w:rtl/>
              </w:rPr>
              <w:t>، صداکشی)</w:t>
            </w:r>
          </w:p>
          <w:p w14:paraId="057F14EB" w14:textId="6155C452" w:rsidR="00C2461E" w:rsidRPr="000F1B36" w:rsidRDefault="00C2461E" w:rsidP="000F1B36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highlight w:val="cyan"/>
              </w:rPr>
            </w:pPr>
            <w:r w:rsidRPr="000F1B36">
              <w:rPr>
                <w:rFonts w:cstheme="minorHAnsi" w:hint="cs"/>
                <w:highlight w:val="cyan"/>
                <w:rtl/>
              </w:rPr>
              <w:t>خواندن با تدبیر برای شکل دادن تشخیص کلمۀ دیده شده</w:t>
            </w:r>
          </w:p>
        </w:tc>
      </w:tr>
    </w:tbl>
    <w:p w14:paraId="7F48D856" w14:textId="56F0B66A" w:rsidR="003C63AB" w:rsidRPr="00B23BD9" w:rsidRDefault="003C63AB" w:rsidP="00812823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30DB3" w:rsidRPr="00B23BD9" w14:paraId="46D15F59" w14:textId="77777777" w:rsidTr="00130DB3">
        <w:tc>
          <w:tcPr>
            <w:tcW w:w="4675" w:type="dxa"/>
          </w:tcPr>
          <w:p w14:paraId="58EB4A1D" w14:textId="390D7760" w:rsidR="00ED3D7B" w:rsidRPr="00B23BD9" w:rsidRDefault="00ED3D7B" w:rsidP="00ED3D7B">
            <w:pPr>
              <w:bidi/>
              <w:rPr>
                <w:rFonts w:cstheme="minorHAnsi"/>
                <w:b/>
                <w:bCs/>
              </w:rPr>
            </w:pPr>
            <w:r>
              <w:rPr>
                <w:rFonts w:cstheme="minorHAnsi" w:hint="cs"/>
                <w:b/>
                <w:bCs/>
                <w:rtl/>
              </w:rPr>
              <w:t>حمایت از مهارتهای خواندن اطفال در خانه</w:t>
            </w:r>
          </w:p>
          <w:p w14:paraId="54A96CEC" w14:textId="63C24543" w:rsidR="00ED3D7B" w:rsidRPr="00B23BD9" w:rsidRDefault="00ED3D7B" w:rsidP="00E37978">
            <w:pPr>
              <w:bidi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خانواده ها و مراقبت کنندگان میتوانند در حصۀ انکشاف خواندن اطفال خود در خانه</w:t>
            </w:r>
            <w:r w:rsidR="00E37978">
              <w:rPr>
                <w:rFonts w:cstheme="minorHAnsi" w:hint="cs"/>
                <w:rtl/>
              </w:rPr>
              <w:t>،</w:t>
            </w:r>
            <w:r>
              <w:rPr>
                <w:rFonts w:cstheme="minorHAnsi" w:hint="cs"/>
                <w:rtl/>
              </w:rPr>
              <w:t xml:space="preserve"> </w:t>
            </w:r>
            <w:r w:rsidR="00E37978">
              <w:rPr>
                <w:rFonts w:cstheme="minorHAnsi" w:hint="cs"/>
                <w:rtl/>
              </w:rPr>
              <w:t>به</w:t>
            </w:r>
            <w:r>
              <w:rPr>
                <w:rFonts w:cstheme="minorHAnsi" w:hint="cs"/>
                <w:rtl/>
              </w:rPr>
              <w:t xml:space="preserve"> طریقه های مختلفی حمایت کنند.</w:t>
            </w:r>
          </w:p>
          <w:p w14:paraId="67B6934E" w14:textId="066BF107" w:rsidR="00ED3D7B" w:rsidRPr="00B23BD9" w:rsidRDefault="00ED3D7B" w:rsidP="00E37978">
            <w:pPr>
              <w:bidi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 xml:space="preserve">لطفاً </w:t>
            </w:r>
            <w:r w:rsidR="00E37978">
              <w:rPr>
                <w:rFonts w:cstheme="minorHAnsi" w:hint="cs"/>
                <w:rtl/>
              </w:rPr>
              <w:t xml:space="preserve">جهت حمایت از لسان اطفال در بخشهای اساسی ذیل </w:t>
            </w:r>
            <w:r>
              <w:rPr>
                <w:rFonts w:cstheme="minorHAnsi" w:hint="cs"/>
                <w:rtl/>
              </w:rPr>
              <w:t xml:space="preserve">نکات ذیل را برای خانواده ها/مراقبت کنندگان </w:t>
            </w:r>
            <w:r w:rsidR="00E37978">
              <w:rPr>
                <w:rFonts w:cstheme="minorHAnsi" w:hint="cs"/>
                <w:rtl/>
              </w:rPr>
              <w:t>در نظر بگیرید:</w:t>
            </w:r>
          </w:p>
          <w:p w14:paraId="0D86BA34" w14:textId="77777777" w:rsidR="00ED3D7B" w:rsidRPr="00F93BAD" w:rsidRDefault="00ED3D7B" w:rsidP="00F93BAD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 w:rsidRPr="00F93BAD">
              <w:rPr>
                <w:rFonts w:cstheme="minorHAnsi" w:hint="cs"/>
                <w:rtl/>
              </w:rPr>
              <w:t>ساعت تیری کردن در خانه</w:t>
            </w:r>
          </w:p>
          <w:p w14:paraId="060FD982" w14:textId="77777777" w:rsidR="00ED3D7B" w:rsidRPr="00F93BAD" w:rsidRDefault="00ED3D7B" w:rsidP="00F93BAD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 w:rsidRPr="00F93BAD">
              <w:rPr>
                <w:rFonts w:cstheme="minorHAnsi" w:hint="cs"/>
                <w:rtl/>
              </w:rPr>
              <w:t>صحبت کردن در خانه</w:t>
            </w:r>
          </w:p>
          <w:p w14:paraId="29C2444B" w14:textId="77777777" w:rsidR="00ED3D7B" w:rsidRPr="00F93BAD" w:rsidRDefault="00ED3D7B" w:rsidP="00F93BAD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 w:rsidRPr="00F93BAD">
              <w:rPr>
                <w:rFonts w:cstheme="minorHAnsi" w:hint="cs"/>
                <w:rtl/>
              </w:rPr>
              <w:t>خواندن در خانه</w:t>
            </w:r>
          </w:p>
          <w:p w14:paraId="7E51138F" w14:textId="3C87818F" w:rsidR="00ED3D7B" w:rsidRPr="00F93BAD" w:rsidRDefault="00ED3D7B" w:rsidP="00F93BAD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</w:rPr>
            </w:pPr>
            <w:r w:rsidRPr="00F93BAD">
              <w:rPr>
                <w:rFonts w:cstheme="minorHAnsi" w:hint="cs"/>
                <w:rtl/>
              </w:rPr>
              <w:t>نوشتن در خانه</w:t>
            </w:r>
          </w:p>
        </w:tc>
        <w:tc>
          <w:tcPr>
            <w:tcW w:w="4675" w:type="dxa"/>
          </w:tcPr>
          <w:p w14:paraId="35820F82" w14:textId="6CC5390C" w:rsidR="00ED3D7B" w:rsidRPr="00B23BD9" w:rsidRDefault="00ED3D7B" w:rsidP="00ED3D7B">
            <w:pPr>
              <w:bidi/>
              <w:jc w:val="center"/>
              <w:rPr>
                <w:rFonts w:cstheme="minorHAnsi"/>
                <w:highlight w:val="cyan"/>
              </w:rPr>
            </w:pPr>
            <w:r>
              <w:rPr>
                <w:rFonts w:cstheme="minorHAnsi" w:hint="cs"/>
                <w:highlight w:val="cyan"/>
                <w:rtl/>
              </w:rPr>
              <w:t>خانواده ها از افراد شایسته و توانمند، کنجکاو و سرشار از تجربه شکل گرفته اند. خانواده ها اطفال خود را دوست دارند و بهترین ها را برای آنها میخواهند. آنها قدرتمندترین تاثیر</w:t>
            </w:r>
            <w:r w:rsidR="00F93BAD">
              <w:rPr>
                <w:rFonts w:cstheme="minorHAnsi" w:hint="cs"/>
                <w:highlight w:val="cyan"/>
                <w:rtl/>
              </w:rPr>
              <w:t>ات</w:t>
            </w:r>
            <w:r>
              <w:rPr>
                <w:rFonts w:cstheme="minorHAnsi" w:hint="cs"/>
                <w:highlight w:val="cyan"/>
                <w:rtl/>
              </w:rPr>
              <w:t xml:space="preserve"> را بالای یا</w:t>
            </w:r>
            <w:r w:rsidR="00F93BAD">
              <w:rPr>
                <w:rFonts w:cstheme="minorHAnsi" w:hint="cs"/>
                <w:highlight w:val="cyan"/>
                <w:rtl/>
              </w:rPr>
              <w:t>د</w:t>
            </w:r>
            <w:r>
              <w:rPr>
                <w:rFonts w:cstheme="minorHAnsi" w:hint="cs"/>
                <w:highlight w:val="cyan"/>
                <w:rtl/>
              </w:rPr>
              <w:t>گیری، انکشاف، صحت و سلامتی اطفال میگذارند.</w:t>
            </w:r>
          </w:p>
          <w:p w14:paraId="07684951" w14:textId="2CCDC95C" w:rsidR="00ED3D7B" w:rsidRPr="00B23BD9" w:rsidRDefault="000F1B36" w:rsidP="00ED3D7B">
            <w:pPr>
              <w:bidi/>
              <w:jc w:val="center"/>
              <w:rPr>
                <w:rFonts w:cstheme="minorHAnsi"/>
              </w:rPr>
            </w:pPr>
            <w:r>
              <w:rPr>
                <w:rFonts w:cstheme="minorHAnsi" w:hint="cs"/>
                <w:rtl/>
                <w:lang w:bidi="fa-IR"/>
              </w:rPr>
              <w:t xml:space="preserve">- </w:t>
            </w:r>
            <w:r w:rsidR="00ED3D7B" w:rsidRPr="000F1B36">
              <w:rPr>
                <w:rFonts w:cstheme="minorHAnsi" w:hint="cs"/>
                <w:highlight w:val="cyan"/>
                <w:rtl/>
              </w:rPr>
              <w:t>پروگرام کودکستان 2016، ص 10</w:t>
            </w:r>
          </w:p>
        </w:tc>
      </w:tr>
      <w:tr w:rsidR="00130DB3" w:rsidRPr="00B23BD9" w14:paraId="732BE870" w14:textId="77777777" w:rsidTr="00130DB3">
        <w:tc>
          <w:tcPr>
            <w:tcW w:w="4675" w:type="dxa"/>
          </w:tcPr>
          <w:p w14:paraId="6943B8A3" w14:textId="54D69458" w:rsidR="00130DB3" w:rsidRPr="00B23BD9" w:rsidRDefault="000D08BD" w:rsidP="00812823">
            <w:pPr>
              <w:rPr>
                <w:rFonts w:cstheme="minorHAnsi"/>
              </w:rPr>
            </w:pPr>
            <w:r w:rsidRPr="00B23BD9">
              <w:rPr>
                <w:rFonts w:cstheme="minorHAnsi"/>
                <w:noProof/>
                <w:lang w:val="da-DK" w:eastAsia="da-DK"/>
              </w:rPr>
              <w:drawing>
                <wp:inline distT="0" distB="0" distL="0" distR="0" wp14:anchorId="11FFDC28" wp14:editId="29122F00">
                  <wp:extent cx="2724150" cy="1540678"/>
                  <wp:effectExtent l="0" t="0" r="0" b="2540"/>
                  <wp:docPr id="348" name="Picture 3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4932" cy="1546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60F4737" w14:textId="10263129" w:rsidR="00130DB3" w:rsidRPr="00B23BD9" w:rsidRDefault="000D08BD" w:rsidP="00812823">
            <w:pPr>
              <w:rPr>
                <w:rFonts w:cstheme="minorHAnsi"/>
              </w:rPr>
            </w:pPr>
            <w:r w:rsidRPr="00B23BD9">
              <w:rPr>
                <w:rFonts w:cstheme="minorHAnsi"/>
                <w:noProof/>
                <w:lang w:val="da-DK" w:eastAsia="da-DK"/>
              </w:rPr>
              <w:drawing>
                <wp:inline distT="0" distB="0" distL="0" distR="0" wp14:anchorId="02E0892F" wp14:editId="08F74FF4">
                  <wp:extent cx="2543175" cy="1448297"/>
                  <wp:effectExtent l="0" t="0" r="0" b="0"/>
                  <wp:docPr id="349" name="Picture 3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0177" cy="1452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0DB3" w:rsidRPr="00B23BD9" w14:paraId="21B118DB" w14:textId="77777777" w:rsidTr="00130DB3">
        <w:tc>
          <w:tcPr>
            <w:tcW w:w="4675" w:type="dxa"/>
          </w:tcPr>
          <w:p w14:paraId="7680FA42" w14:textId="449E1A2B" w:rsidR="00ED3D7B" w:rsidRPr="00B23BD9" w:rsidRDefault="00ED3D7B" w:rsidP="00ED3D7B">
            <w:pPr>
              <w:bidi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 w:hint="cs"/>
                <w:b/>
                <w:bCs/>
                <w:rtl/>
              </w:rPr>
              <w:t>ساعت تیری در خانه</w:t>
            </w:r>
          </w:p>
        </w:tc>
        <w:tc>
          <w:tcPr>
            <w:tcW w:w="4675" w:type="dxa"/>
          </w:tcPr>
          <w:p w14:paraId="4D0DB3A1" w14:textId="1BBA42A6" w:rsidR="00ED3D7B" w:rsidRPr="00B23BD9" w:rsidRDefault="00ED3D7B" w:rsidP="000D08BD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 w:hint="cs"/>
                <w:b/>
                <w:bCs/>
                <w:rtl/>
              </w:rPr>
              <w:t>صحبت در خانه</w:t>
            </w:r>
          </w:p>
        </w:tc>
      </w:tr>
      <w:tr w:rsidR="00130DB3" w:rsidRPr="00B23BD9" w14:paraId="5B8241E8" w14:textId="77777777" w:rsidTr="00130DB3">
        <w:tc>
          <w:tcPr>
            <w:tcW w:w="4675" w:type="dxa"/>
          </w:tcPr>
          <w:p w14:paraId="539BA1EF" w14:textId="6405948C" w:rsidR="00ED3D7B" w:rsidRPr="00B23BD9" w:rsidRDefault="00ED3D7B" w:rsidP="00EC01EC">
            <w:pPr>
              <w:bidi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 xml:space="preserve">با اطفال خود </w:t>
            </w:r>
            <w:r w:rsidR="00EC01EC">
              <w:rPr>
                <w:rFonts w:cstheme="minorHAnsi" w:hint="cs"/>
                <w:rtl/>
              </w:rPr>
              <w:t xml:space="preserve">ساعت تیری، </w:t>
            </w:r>
            <w:r>
              <w:rPr>
                <w:rFonts w:cstheme="minorHAnsi" w:hint="cs"/>
                <w:rtl/>
              </w:rPr>
              <w:t>جستجو</w:t>
            </w:r>
            <w:r w:rsidR="00EC01EC">
              <w:rPr>
                <w:rFonts w:cstheme="minorHAnsi" w:hint="cs"/>
                <w:rtl/>
              </w:rPr>
              <w:t>، تحقیق و سرگرمی داشته باشید. یادگیری از طریق ساعت تیری:</w:t>
            </w:r>
          </w:p>
          <w:p w14:paraId="59150A30" w14:textId="1BF08F59" w:rsidR="00EC01EC" w:rsidRDefault="00EC01EC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مهارتهای لسانی، مهارتهای حل مسئله، ارتباطات اجتماعی، عیار کردن خود و تمرکز را انکشاف میدهد</w:t>
            </w:r>
          </w:p>
          <w:p w14:paraId="76B8183A" w14:textId="3CF5053E" w:rsidR="00EC01EC" w:rsidRPr="00B23BD9" w:rsidRDefault="00EC01EC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lastRenderedPageBreak/>
              <w:t>یادگیری را سرگرم کننده و جذاب میسازد</w:t>
            </w:r>
          </w:p>
          <w:p w14:paraId="1ED6F49E" w14:textId="5263B8FC" w:rsidR="00EC01EC" w:rsidRDefault="00EC01EC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امکان تمرین انواع مهارتها را فراهم میسازد</w:t>
            </w:r>
          </w:p>
          <w:p w14:paraId="56BC8C63" w14:textId="54C4CB09" w:rsidR="00EC01EC" w:rsidRDefault="00EC01EC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خانواده ها را گردهم جمع میسازد</w:t>
            </w:r>
          </w:p>
          <w:p w14:paraId="1CAE0CC9" w14:textId="4EF591EF" w:rsidR="00EC01EC" w:rsidRPr="009F47EA" w:rsidRDefault="00EC01EC" w:rsidP="009F47EA">
            <w:pPr>
              <w:bidi/>
              <w:rPr>
                <w:rFonts w:cstheme="minorHAnsi"/>
                <w:rtl/>
              </w:rPr>
            </w:pPr>
            <w:r w:rsidRPr="009F47EA">
              <w:rPr>
                <w:rFonts w:cstheme="minorHAnsi" w:hint="cs"/>
                <w:rtl/>
              </w:rPr>
              <w:t>در اینجا چند روش برای ساعت تیری و جستجو در خانه آمده است:</w:t>
            </w:r>
          </w:p>
          <w:p w14:paraId="3DEC5E55" w14:textId="4370866A" w:rsidR="00EC01EC" w:rsidRDefault="00EC01EC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گیم های روی تخته را بایکدیگر بازی کنید</w:t>
            </w:r>
          </w:p>
          <w:p w14:paraId="4EE1743D" w14:textId="126FAD82" w:rsidR="00EC01EC" w:rsidRPr="00B23BD9" w:rsidRDefault="00EC01EC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از قوۀ تخیل خود برای انجام یک ساعت تیری استفاده کنید (مثلاً، یک فروشگاه، معاینه خانه داکتر، رستورانت و غیره را بسازید)</w:t>
            </w:r>
          </w:p>
          <w:p w14:paraId="616010B1" w14:textId="7E3983C4" w:rsidR="00EC01EC" w:rsidRPr="00B23BD9" w:rsidRDefault="00EC01EC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 xml:space="preserve">استفاده از وسایل جداشونده را </w:t>
            </w:r>
            <w:r w:rsidR="00F008A4">
              <w:rPr>
                <w:rFonts w:cstheme="minorHAnsi" w:hint="cs"/>
                <w:rtl/>
              </w:rPr>
              <w:t>ایجاد کنید</w:t>
            </w:r>
            <w:r>
              <w:rPr>
                <w:rFonts w:cstheme="minorHAnsi" w:hint="cs"/>
                <w:rtl/>
              </w:rPr>
              <w:t xml:space="preserve"> (مثلاً، بکس های کارتنی، فنجان، چوب، سنگ) </w:t>
            </w:r>
            <w:r w:rsidR="009F47EA">
              <w:rPr>
                <w:rFonts w:cstheme="minorHAnsi" w:hint="cs"/>
                <w:rtl/>
              </w:rPr>
              <w:t>از طفل بخواهید دربارۀ ساخته های خود به شما بگویند</w:t>
            </w:r>
          </w:p>
          <w:p w14:paraId="3ED9ACE5" w14:textId="4E5ECA3D" w:rsidR="00F008A4" w:rsidRPr="00B23BD9" w:rsidRDefault="00F008A4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زمانهایی را در طبیعت سپری کنید. دربارۀ چیزهایی که هردوی شما میبینید، میشنوید و تعجب میکنید، صحبت کنید</w:t>
            </w:r>
          </w:p>
          <w:p w14:paraId="22135C95" w14:textId="5C613B3F" w:rsidR="00F008A4" w:rsidRPr="00B23BD9" w:rsidRDefault="00F008A4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درمورد علاقه مندی های اطفال صحبت کنید و بررسی کنید (مثلاً اگر طفل علاقه به موتر دارد، بپرسید که چه سوالاتی دارند، وقت</w:t>
            </w:r>
            <w:r w:rsidR="009F47EA">
              <w:rPr>
                <w:rFonts w:cstheme="minorHAnsi" w:hint="cs"/>
                <w:rtl/>
              </w:rPr>
              <w:t xml:space="preserve"> </w:t>
            </w:r>
            <w:r>
              <w:rPr>
                <w:rFonts w:cstheme="minorHAnsi" w:hint="cs"/>
                <w:rtl/>
              </w:rPr>
              <w:t>هایی را صرف تماشای موترها در کامیونتی کنید و آنچه را که در</w:t>
            </w:r>
            <w:r w:rsidR="009F47EA">
              <w:rPr>
                <w:rFonts w:cstheme="minorHAnsi" w:hint="cs"/>
                <w:rtl/>
              </w:rPr>
              <w:t xml:space="preserve"> </w:t>
            </w:r>
            <w:r>
              <w:rPr>
                <w:rFonts w:cstheme="minorHAnsi" w:hint="cs"/>
                <w:rtl/>
              </w:rPr>
              <w:t xml:space="preserve">مورد موترها متوجه میشود با آنها شریک بسازید، کتابهای غیرتخیلی بخوانید یا ویدیوهای مربوط به موتر را تماشا کنید تا در </w:t>
            </w:r>
            <w:r w:rsidR="009F47EA">
              <w:rPr>
                <w:rFonts w:cstheme="minorHAnsi" w:hint="cs"/>
                <w:rtl/>
              </w:rPr>
              <w:t>حصۀ جواب سوالات اطفال، کمک کنند)</w:t>
            </w:r>
          </w:p>
        </w:tc>
        <w:tc>
          <w:tcPr>
            <w:tcW w:w="4675" w:type="dxa"/>
          </w:tcPr>
          <w:p w14:paraId="163D250B" w14:textId="0F642A37" w:rsidR="00F008A4" w:rsidRPr="00B23BD9" w:rsidRDefault="00F008A4" w:rsidP="00F008A4">
            <w:pPr>
              <w:bidi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lastRenderedPageBreak/>
              <w:t xml:space="preserve">به لسان یا لهجۀ ای که در خانه صحبت میکنید، با طفل خود صحبت کنید و بخوانید. صحبت کردن با طفل تان </w:t>
            </w:r>
            <w:r w:rsidR="00FD0DAE">
              <w:rPr>
                <w:rFonts w:cstheme="minorHAnsi" w:hint="cs"/>
                <w:rtl/>
              </w:rPr>
              <w:t>در حصۀ ساختن:</w:t>
            </w:r>
          </w:p>
          <w:p w14:paraId="10B42DB1" w14:textId="7F6B7B27" w:rsidR="00FD0DAE" w:rsidRDefault="00FD0DAE" w:rsidP="00F93BAD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مهارتهای گوش کردن و درک کمک میکند</w:t>
            </w:r>
          </w:p>
          <w:p w14:paraId="59608545" w14:textId="11C04466" w:rsidR="00FD0DAE" w:rsidRDefault="00FD0DAE" w:rsidP="00F93BAD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lastRenderedPageBreak/>
              <w:t>هویت شخصی و فرهنگی قوی کمک میکند</w:t>
            </w:r>
          </w:p>
          <w:p w14:paraId="180CBCAC" w14:textId="7288EE2C" w:rsidR="00FD0DAE" w:rsidRPr="00F93BAD" w:rsidRDefault="00FD0DAE" w:rsidP="00F93BAD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درک وقایع گذشته و حال کمک میکند</w:t>
            </w:r>
          </w:p>
          <w:p w14:paraId="2EB9AF1B" w14:textId="0A25F4A4" w:rsidR="00FD0DAE" w:rsidRDefault="00FD0DAE" w:rsidP="00F93BAD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درک نظریات مختلف کمک میکند</w:t>
            </w:r>
          </w:p>
          <w:p w14:paraId="4E485E8C" w14:textId="6D26E55B" w:rsidR="00FD0DAE" w:rsidRPr="00B23BD9" w:rsidRDefault="00FD0DAE" w:rsidP="00F93BAD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توانایی ارائه راه حلهای مختلف برای مشکلات کمک میکند</w:t>
            </w:r>
          </w:p>
          <w:p w14:paraId="0839D397" w14:textId="27078AF5" w:rsidR="00FD0DAE" w:rsidRDefault="00FD0DAE" w:rsidP="00F93BAD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مهارتهای لسانی مورد ضرورت برای خواندن و نوشتن کمک میکند</w:t>
            </w:r>
          </w:p>
          <w:p w14:paraId="676AB17E" w14:textId="555D9962" w:rsidR="00FD0DAE" w:rsidRPr="00B23BD9" w:rsidRDefault="00F93BAD" w:rsidP="00F93BAD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پیوندهای عاطفی</w:t>
            </w:r>
            <w:r w:rsidR="00FD0DAE">
              <w:rPr>
                <w:rFonts w:cstheme="minorHAnsi" w:hint="cs"/>
                <w:rtl/>
              </w:rPr>
              <w:t xml:space="preserve"> اجتماعی کمک میکند</w:t>
            </w:r>
          </w:p>
          <w:p w14:paraId="0C162B68" w14:textId="00DB17E9" w:rsidR="00FD0DAE" w:rsidRPr="00B23BD9" w:rsidRDefault="00FD0DAE" w:rsidP="00FD0DAE">
            <w:pPr>
              <w:bidi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در اینجا چند نکته برای ایجاد فرصتهای خوب برای صحبت در خانه آمده است:</w:t>
            </w:r>
          </w:p>
          <w:p w14:paraId="70310854" w14:textId="6018400E" w:rsidR="00FD0DAE" w:rsidRDefault="00FD0DAE" w:rsidP="00E03465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 xml:space="preserve">کتاب بخوانید و </w:t>
            </w:r>
            <w:r w:rsidR="00E03465">
              <w:rPr>
                <w:rFonts w:cstheme="minorHAnsi" w:hint="cs"/>
                <w:rtl/>
              </w:rPr>
              <w:t>نمایش</w:t>
            </w:r>
            <w:r>
              <w:rPr>
                <w:rFonts w:cstheme="minorHAnsi" w:hint="cs"/>
                <w:rtl/>
              </w:rPr>
              <w:t xml:space="preserve"> هایی را</w:t>
            </w:r>
            <w:r w:rsidR="00F93BAD">
              <w:rPr>
                <w:rFonts w:cstheme="minorHAnsi" w:hint="cs"/>
                <w:rtl/>
              </w:rPr>
              <w:t xml:space="preserve"> تماشا کنید که مورد علاقه شما و </w:t>
            </w:r>
            <w:r>
              <w:rPr>
                <w:rFonts w:cstheme="minorHAnsi" w:hint="cs"/>
                <w:rtl/>
              </w:rPr>
              <w:t>خانوادۀ شما هستند</w:t>
            </w:r>
          </w:p>
          <w:p w14:paraId="31907653" w14:textId="104CD890" w:rsidR="00FD0DAE" w:rsidRDefault="00FD0DAE" w:rsidP="00F93BAD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دربارۀ تجربیات خود در دوران رشد صحبت کنید</w:t>
            </w:r>
          </w:p>
          <w:p w14:paraId="6F1CBE36" w14:textId="4AEE94D9" w:rsidR="00FD0DAE" w:rsidRDefault="00FD0DAE" w:rsidP="00F93BAD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داستانهای مهم فرهنگی را شریک بسازید</w:t>
            </w:r>
          </w:p>
          <w:p w14:paraId="3DD11629" w14:textId="1BD35D6E" w:rsidR="00FD0DAE" w:rsidRPr="00B23BD9" w:rsidRDefault="00FD0DAE" w:rsidP="00F93BAD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دربارۀ مراحلی که شما در زمان انجام وظایف با یکدیگر انجام میدهید، صحبت کنید (مثلاٌ، در زمان پختن، مراحلی را که انجام میدهید با آنها شریک بسازید و مواردی را که استفاده میکنید نام بگیرید)</w:t>
            </w:r>
          </w:p>
          <w:p w14:paraId="16B415D0" w14:textId="72F36545" w:rsidR="00FD0DAE" w:rsidRPr="00B23BD9" w:rsidRDefault="00FD0DAE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در زمان صحبت با طفل خود، سوالات فکری پرسان کنید:</w:t>
            </w:r>
          </w:p>
          <w:p w14:paraId="3BFB204A" w14:textId="77777777" w:rsidR="00FD0DAE" w:rsidRDefault="00A73D9A" w:rsidP="00FD0DAE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فکر میکنید که چرا آنها یک چنین احساسی داشتند؟</w:t>
            </w:r>
          </w:p>
          <w:p w14:paraId="7CFCFAF1" w14:textId="6E38BC15" w:rsidR="00A73D9A" w:rsidRDefault="00A73D9A" w:rsidP="009F47EA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فکر میکنید که بعداً چه اتفاقی خواهد افتاد؟ چ</w:t>
            </w:r>
            <w:r w:rsidR="009F47EA">
              <w:rPr>
                <w:rFonts w:cstheme="minorHAnsi" w:hint="cs"/>
                <w:rtl/>
              </w:rPr>
              <w:t>ی قسم</w:t>
            </w:r>
            <w:r>
              <w:rPr>
                <w:rFonts w:cstheme="minorHAnsi" w:hint="cs"/>
                <w:rtl/>
              </w:rPr>
              <w:t xml:space="preserve"> آنرا فهمیدی؟</w:t>
            </w:r>
          </w:p>
          <w:p w14:paraId="7EB07A6D" w14:textId="77777777" w:rsidR="00A73D9A" w:rsidRDefault="00A73D9A" w:rsidP="00A73D9A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آیا با ____ موافق هستی؟ چرا؟</w:t>
            </w:r>
          </w:p>
          <w:p w14:paraId="5BD37D7E" w14:textId="1CDC9AB9" w:rsidR="00A73D9A" w:rsidRPr="00B23BD9" w:rsidRDefault="00A73D9A" w:rsidP="00A73D9A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قسمت مورد علاقه شما از __ چی بود؟</w:t>
            </w:r>
          </w:p>
        </w:tc>
      </w:tr>
    </w:tbl>
    <w:p w14:paraId="6B92E1EA" w14:textId="5355912C" w:rsidR="00751C45" w:rsidRPr="00B23BD9" w:rsidRDefault="00751C45" w:rsidP="00812823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62E0A" w:rsidRPr="00B23BD9" w14:paraId="56A14A9C" w14:textId="77777777" w:rsidTr="00362E0A">
        <w:tc>
          <w:tcPr>
            <w:tcW w:w="4675" w:type="dxa"/>
          </w:tcPr>
          <w:p w14:paraId="02E35BDF" w14:textId="1FE9C7F5" w:rsidR="00362E0A" w:rsidRPr="00B23BD9" w:rsidRDefault="00362E0A" w:rsidP="00812823">
            <w:pPr>
              <w:rPr>
                <w:rFonts w:cstheme="minorHAnsi"/>
              </w:rPr>
            </w:pPr>
            <w:r w:rsidRPr="00B23BD9">
              <w:rPr>
                <w:rFonts w:cstheme="minorHAnsi"/>
                <w:noProof/>
                <w:lang w:val="da-DK" w:eastAsia="da-DK"/>
              </w:rPr>
              <w:drawing>
                <wp:inline distT="0" distB="0" distL="0" distR="0" wp14:anchorId="01BA24F9" wp14:editId="3BB1B232">
                  <wp:extent cx="2505075" cy="1193913"/>
                  <wp:effectExtent l="0" t="0" r="0" b="6350"/>
                  <wp:docPr id="350" name="Picture 3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2812" cy="119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7482ADD" w14:textId="051A5C6A" w:rsidR="00362E0A" w:rsidRPr="00B23BD9" w:rsidRDefault="00362E0A" w:rsidP="00812823">
            <w:pPr>
              <w:rPr>
                <w:rFonts w:cstheme="minorHAnsi"/>
              </w:rPr>
            </w:pPr>
            <w:r w:rsidRPr="00B23BD9">
              <w:rPr>
                <w:rFonts w:cstheme="minorHAnsi"/>
                <w:noProof/>
                <w:lang w:val="da-DK" w:eastAsia="da-DK"/>
              </w:rPr>
              <w:drawing>
                <wp:inline distT="0" distB="0" distL="0" distR="0" wp14:anchorId="433A2454" wp14:editId="6AB781C1">
                  <wp:extent cx="2513728" cy="1204912"/>
                  <wp:effectExtent l="0" t="0" r="1270" b="0"/>
                  <wp:docPr id="351" name="Picture 3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3008" cy="1214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2E0A" w:rsidRPr="00B23BD9" w14:paraId="79224744" w14:textId="77777777" w:rsidTr="00362E0A">
        <w:tc>
          <w:tcPr>
            <w:tcW w:w="4675" w:type="dxa"/>
          </w:tcPr>
          <w:p w14:paraId="04B829DA" w14:textId="06F38F88" w:rsidR="00A73D9A" w:rsidRPr="00B23BD9" w:rsidRDefault="00A73D9A" w:rsidP="00A73D9A">
            <w:pPr>
              <w:bidi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 w:hint="cs"/>
                <w:b/>
                <w:bCs/>
                <w:rtl/>
              </w:rPr>
              <w:t>خواندن در خانه</w:t>
            </w:r>
          </w:p>
        </w:tc>
        <w:tc>
          <w:tcPr>
            <w:tcW w:w="4675" w:type="dxa"/>
          </w:tcPr>
          <w:p w14:paraId="282A483E" w14:textId="6B0D8189" w:rsidR="00A73D9A" w:rsidRPr="00B23BD9" w:rsidRDefault="00A73D9A" w:rsidP="004707DD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 w:hint="cs"/>
                <w:b/>
                <w:bCs/>
                <w:rtl/>
              </w:rPr>
              <w:t>نوشتن در خانه</w:t>
            </w:r>
          </w:p>
        </w:tc>
      </w:tr>
      <w:tr w:rsidR="00362E0A" w:rsidRPr="00B23BD9" w14:paraId="6BE8D35E" w14:textId="77777777" w:rsidTr="00362E0A">
        <w:tc>
          <w:tcPr>
            <w:tcW w:w="4675" w:type="dxa"/>
          </w:tcPr>
          <w:p w14:paraId="002F662D" w14:textId="5919717C" w:rsidR="00A73D9A" w:rsidRPr="00B23BD9" w:rsidRDefault="00A73D9A" w:rsidP="00E03465">
            <w:pPr>
              <w:pStyle w:val="Default"/>
              <w:bidi/>
              <w:rPr>
                <w:rFonts w:asciiTheme="minorHAnsi" w:hAnsiTheme="minorHAnsi" w:cstheme="minorHAnsi"/>
                <w:color w:val="211D1E"/>
                <w:sz w:val="22"/>
                <w:szCs w:val="22"/>
              </w:rPr>
            </w:pPr>
            <w:r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t xml:space="preserve">خانواده ها و مراقبت کنندگان میتوانند در حصۀ ایجاد مهارتهای خواندن اولیه </w:t>
            </w:r>
            <w:r w:rsidR="00E03465"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t>به</w:t>
            </w:r>
            <w:r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t xml:space="preserve"> طریقه های ذیل کمک کنند:</w:t>
            </w:r>
          </w:p>
          <w:p w14:paraId="465EFFB8" w14:textId="45AE7369" w:rsidR="00866B89" w:rsidRDefault="00866B89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color w:val="211D1E"/>
                <w:rtl/>
              </w:rPr>
            </w:pPr>
            <w:r>
              <w:rPr>
                <w:rFonts w:cstheme="minorHAnsi" w:hint="cs"/>
                <w:color w:val="211D1E"/>
                <w:rtl/>
              </w:rPr>
              <w:t xml:space="preserve">ساعت تیری با لسان </w:t>
            </w:r>
            <w:r w:rsidRPr="00B23BD9">
              <w:rPr>
                <w:rFonts w:cstheme="minorHAnsi"/>
                <w:color w:val="211D1E"/>
              </w:rPr>
              <w:t>x</w:t>
            </w:r>
            <w:r w:rsidR="009F47EA">
              <w:rPr>
                <w:rFonts w:cstheme="minorHAnsi" w:hint="cs"/>
                <w:color w:val="211D1E"/>
                <w:rtl/>
              </w:rPr>
              <w:t xml:space="preserve"> درحالیکه هیجی را </w:t>
            </w:r>
            <w:r w:rsidR="00E03465">
              <w:rPr>
                <w:rFonts w:cstheme="minorHAnsi" w:hint="cs"/>
                <w:color w:val="211D1E"/>
                <w:rtl/>
              </w:rPr>
              <w:t xml:space="preserve">با دستهای خود </w:t>
            </w:r>
            <w:r w:rsidR="009F47EA">
              <w:rPr>
                <w:rFonts w:cstheme="minorHAnsi" w:hint="cs"/>
                <w:color w:val="211D1E"/>
                <w:rtl/>
              </w:rPr>
              <w:t>چک</w:t>
            </w:r>
            <w:r>
              <w:rPr>
                <w:rFonts w:cstheme="minorHAnsi" w:hint="cs"/>
                <w:color w:val="211D1E"/>
                <w:rtl/>
              </w:rPr>
              <w:t>چک میکنید (</w:t>
            </w:r>
            <w:r w:rsidRPr="009F47EA">
              <w:rPr>
                <w:rFonts w:cstheme="minorHAnsi" w:hint="cs"/>
                <w:rtl/>
              </w:rPr>
              <w:t>مثلاً</w:t>
            </w:r>
            <w:r>
              <w:rPr>
                <w:rFonts w:cstheme="minorHAnsi" w:hint="cs"/>
                <w:color w:val="211D1E"/>
                <w:rtl/>
              </w:rPr>
              <w:t xml:space="preserve">، "چند هیجی در کلمۀ </w:t>
            </w:r>
            <w:r w:rsidRPr="00B23BD9">
              <w:rPr>
                <w:rFonts w:cstheme="minorHAnsi"/>
                <w:color w:val="211D1E"/>
              </w:rPr>
              <w:t>grandma</w:t>
            </w:r>
            <w:r>
              <w:rPr>
                <w:rFonts w:cstheme="minorHAnsi" w:hint="cs"/>
                <w:color w:val="211D1E"/>
                <w:rtl/>
              </w:rPr>
              <w:t xml:space="preserve"> وجود دارد؟ دو!" نکته: طفل خود را تشویق کنید تا دست خود را دقیقاً زیر کله خود بگذارد. هر هیج</w:t>
            </w:r>
            <w:r w:rsidR="00F93BAD">
              <w:rPr>
                <w:rFonts w:cstheme="minorHAnsi" w:hint="cs"/>
                <w:color w:val="211D1E"/>
                <w:rtl/>
              </w:rPr>
              <w:t>ی</w:t>
            </w:r>
            <w:r>
              <w:rPr>
                <w:rFonts w:cstheme="minorHAnsi" w:hint="cs"/>
                <w:color w:val="211D1E"/>
                <w:rtl/>
              </w:rPr>
              <w:t xml:space="preserve"> باعث میشود که دهان با</w:t>
            </w:r>
            <w:r w:rsidR="009F47EA">
              <w:rPr>
                <w:rFonts w:cstheme="minorHAnsi" w:hint="cs"/>
                <w:color w:val="211D1E"/>
                <w:rtl/>
              </w:rPr>
              <w:t xml:space="preserve">ز شود و کله او، دست او را لمس </w:t>
            </w:r>
            <w:r>
              <w:rPr>
                <w:rFonts w:cstheme="minorHAnsi" w:hint="cs"/>
                <w:color w:val="211D1E"/>
                <w:rtl/>
              </w:rPr>
              <w:t>کند)</w:t>
            </w:r>
          </w:p>
          <w:p w14:paraId="2A80DBE0" w14:textId="5F66832E" w:rsidR="00866B89" w:rsidRPr="00866B89" w:rsidRDefault="00866B89" w:rsidP="00866B89">
            <w:pPr>
              <w:pStyle w:val="Default"/>
              <w:bidi/>
              <w:rPr>
                <w:rFonts w:asciiTheme="minorHAnsi" w:hAnsiTheme="minorHAnsi" w:cstheme="minorHAnsi"/>
                <w:color w:val="211D1E"/>
                <w:sz w:val="22"/>
                <w:szCs w:val="22"/>
                <w:rtl/>
                <w:lang w:val="en-US" w:bidi="fa-IR"/>
              </w:rPr>
            </w:pPr>
            <w:r w:rsidRPr="00B23BD9">
              <w:rPr>
                <w:rFonts w:asciiTheme="minorHAnsi" w:hAnsiTheme="minorHAnsi" w:cstheme="minorHAnsi"/>
                <w:color w:val="211D1E"/>
                <w:sz w:val="22"/>
                <w:szCs w:val="22"/>
              </w:rPr>
              <w:t>X</w:t>
            </w:r>
            <w:r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t xml:space="preserve"> تقسیم کردن کلمه ها به صداهای یکی </w:t>
            </w:r>
            <w:r w:rsidR="009F47EA"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t xml:space="preserve">یکی </w:t>
            </w:r>
            <w:r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t xml:space="preserve">(مثلاً، در کلمۀ </w:t>
            </w:r>
            <w:r>
              <w:rPr>
                <w:rFonts w:asciiTheme="minorHAnsi" w:hAnsiTheme="minorHAnsi" w:cstheme="minorHAnsi"/>
                <w:color w:val="211D1E"/>
                <w:sz w:val="22"/>
                <w:szCs w:val="22"/>
                <w:lang w:val="en-US"/>
              </w:rPr>
              <w:t>cat</w:t>
            </w:r>
            <w:r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t xml:space="preserve"> "چند صدا میشنوید؟ </w:t>
            </w:r>
            <w:r w:rsidRPr="00B23BD9">
              <w:rPr>
                <w:rFonts w:asciiTheme="minorHAnsi" w:hAnsiTheme="minorHAnsi" w:cstheme="minorHAnsi"/>
                <w:color w:val="211D1E"/>
                <w:sz w:val="22"/>
                <w:szCs w:val="22"/>
              </w:rPr>
              <w:t>/c</w:t>
            </w:r>
            <w:proofErr w:type="gramStart"/>
            <w:r w:rsidRPr="00B23BD9">
              <w:rPr>
                <w:rFonts w:asciiTheme="minorHAnsi" w:hAnsiTheme="minorHAnsi" w:cstheme="minorHAnsi"/>
                <w:color w:val="211D1E"/>
                <w:sz w:val="22"/>
                <w:szCs w:val="22"/>
              </w:rPr>
              <w:t>/..</w:t>
            </w:r>
            <w:proofErr w:type="gramEnd"/>
            <w:r w:rsidRPr="00B23BD9">
              <w:rPr>
                <w:rFonts w:asciiTheme="minorHAnsi" w:hAnsiTheme="minorHAnsi" w:cstheme="minorHAnsi"/>
                <w:color w:val="211D1E"/>
                <w:sz w:val="22"/>
                <w:szCs w:val="22"/>
              </w:rPr>
              <w:t>/a/../t/</w:t>
            </w:r>
            <w:r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  <w:lang w:bidi="fa-IR"/>
              </w:rPr>
              <w:t xml:space="preserve"> سه!"</w:t>
            </w:r>
            <w:r w:rsidR="00B36CD7"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  <w:lang w:bidi="fa-IR"/>
              </w:rPr>
              <w:t>) کمک به اطفال در حصۀ یادگیری یادآوری کننده های صدای حروف (مثلاً، اول نام شما چه صدایی دارد؟ کدام حرف؟)</w:t>
            </w:r>
          </w:p>
          <w:p w14:paraId="7A0DB1D8" w14:textId="2FFA6EBD" w:rsidR="00B36CD7" w:rsidRDefault="00B36CD7" w:rsidP="00617FF1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color w:val="211D1E"/>
                <w:rtl/>
              </w:rPr>
            </w:pPr>
            <w:r>
              <w:rPr>
                <w:rFonts w:cstheme="minorHAnsi" w:hint="cs"/>
                <w:color w:val="211D1E"/>
                <w:rtl/>
              </w:rPr>
              <w:t xml:space="preserve">مودلسازی نحوۀ ترکیب صداها با یکدیگر در کلمات در زمان خواندن (مثلاً، </w:t>
            </w:r>
            <w:r w:rsidRPr="00B23BD9">
              <w:rPr>
                <w:rFonts w:cstheme="minorHAnsi"/>
                <w:color w:val="211D1E"/>
              </w:rPr>
              <w:t>/c/../a</w:t>
            </w:r>
            <w:proofErr w:type="gramStart"/>
            <w:r w:rsidRPr="00B23BD9">
              <w:rPr>
                <w:rFonts w:cstheme="minorHAnsi"/>
                <w:color w:val="211D1E"/>
              </w:rPr>
              <w:t>/..</w:t>
            </w:r>
            <w:proofErr w:type="gramEnd"/>
            <w:r w:rsidRPr="00B23BD9">
              <w:rPr>
                <w:rFonts w:cstheme="minorHAnsi"/>
                <w:color w:val="211D1E"/>
              </w:rPr>
              <w:t>/t/</w:t>
            </w:r>
            <w:r>
              <w:rPr>
                <w:rFonts w:cstheme="minorHAnsi" w:hint="cs"/>
                <w:color w:val="211D1E"/>
                <w:rtl/>
              </w:rPr>
              <w:t xml:space="preserve"> هست </w:t>
            </w:r>
            <w:r w:rsidRPr="00B23BD9">
              <w:rPr>
                <w:rFonts w:cstheme="minorHAnsi"/>
                <w:color w:val="211D1E"/>
              </w:rPr>
              <w:t>cat</w:t>
            </w:r>
            <w:r>
              <w:rPr>
                <w:rFonts w:cstheme="minorHAnsi" w:hint="cs"/>
                <w:color w:val="211D1E"/>
                <w:rtl/>
              </w:rPr>
              <w:t>)</w:t>
            </w:r>
          </w:p>
          <w:p w14:paraId="3577062D" w14:textId="05467B75" w:rsidR="00B36CD7" w:rsidRPr="00B23BD9" w:rsidRDefault="00B36CD7" w:rsidP="00617FF1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color w:val="211D1E"/>
              </w:rPr>
            </w:pPr>
            <w:r>
              <w:rPr>
                <w:rFonts w:cstheme="minorHAnsi" w:hint="cs"/>
                <w:color w:val="211D1E"/>
                <w:rtl/>
              </w:rPr>
              <w:lastRenderedPageBreak/>
              <w:t>مودلسازی و کمک به اطفال برای کشیدن صدای حروف</w:t>
            </w:r>
          </w:p>
          <w:p w14:paraId="7BFAF7B7" w14:textId="6059AC5C" w:rsidR="00B36CD7" w:rsidRDefault="00B36CD7" w:rsidP="00617FF1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color w:val="211D1E"/>
                <w:rtl/>
              </w:rPr>
            </w:pPr>
            <w:r>
              <w:rPr>
                <w:rFonts w:cstheme="minorHAnsi" w:hint="cs"/>
                <w:color w:val="211D1E"/>
                <w:rtl/>
              </w:rPr>
              <w:t>بحث در مورد معنای کلمات و داستانها</w:t>
            </w:r>
          </w:p>
          <w:p w14:paraId="6B362CF8" w14:textId="2242546E" w:rsidR="00B36CD7" w:rsidRDefault="00B36CD7" w:rsidP="00617FF1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color w:val="211D1E"/>
                <w:rtl/>
              </w:rPr>
            </w:pPr>
            <w:r>
              <w:rPr>
                <w:rFonts w:cstheme="minorHAnsi" w:hint="cs"/>
                <w:color w:val="211D1E"/>
                <w:rtl/>
              </w:rPr>
              <w:t>خواندن کتاب باهمدیگر و صحبت دربارۀ کتابهایی که خوانده اید. مانند نمونه های ذیل سوالاتی را پرسان کنید:</w:t>
            </w:r>
          </w:p>
          <w:p w14:paraId="65ADCABD" w14:textId="57479923" w:rsidR="00B36CD7" w:rsidRDefault="00B36CD7" w:rsidP="00617FF1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color w:val="211D1E"/>
                <w:rtl/>
              </w:rPr>
            </w:pPr>
            <w:r>
              <w:rPr>
                <w:rFonts w:cstheme="minorHAnsi" w:hint="cs"/>
                <w:color w:val="211D1E"/>
                <w:rtl/>
              </w:rPr>
              <w:t>قسمت مورد علاقه شما کدام بود؟ چرا؟</w:t>
            </w:r>
          </w:p>
          <w:p w14:paraId="70CAC3CE" w14:textId="39BB80F8" w:rsidR="00B36CD7" w:rsidRDefault="00B36CD7" w:rsidP="00617FF1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color w:val="211D1E"/>
                <w:rtl/>
              </w:rPr>
            </w:pPr>
            <w:r>
              <w:rPr>
                <w:rFonts w:cstheme="minorHAnsi" w:hint="cs"/>
                <w:color w:val="211D1E"/>
                <w:rtl/>
              </w:rPr>
              <w:t>این کتاب شما را به یاد چه چیزی آورد؟</w:t>
            </w:r>
          </w:p>
          <w:p w14:paraId="694F7B77" w14:textId="011B205C" w:rsidR="00B36CD7" w:rsidRPr="00B23BD9" w:rsidRDefault="00B36CD7" w:rsidP="00617FF1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color w:val="211D1E"/>
              </w:rPr>
            </w:pPr>
            <w:r>
              <w:rPr>
                <w:rFonts w:cstheme="minorHAnsi" w:hint="cs"/>
                <w:color w:val="211D1E"/>
                <w:rtl/>
              </w:rPr>
              <w:t>این داستان چه احساسی را در شما ایجاد کرد؟ چرا؟</w:t>
            </w:r>
          </w:p>
          <w:p w14:paraId="08B51D20" w14:textId="4F54DADF" w:rsidR="00B36CD7" w:rsidRPr="00B23BD9" w:rsidRDefault="00B36CD7" w:rsidP="00155E58">
            <w:pPr>
              <w:pStyle w:val="Default"/>
              <w:bidi/>
              <w:rPr>
                <w:rFonts w:asciiTheme="minorHAnsi" w:hAnsiTheme="minorHAnsi" w:cstheme="minorHAnsi"/>
                <w:color w:val="211D1E"/>
                <w:sz w:val="22"/>
                <w:szCs w:val="22"/>
              </w:rPr>
            </w:pPr>
            <w:r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t xml:space="preserve">خانواده ها و مراقبت کنندگان میتوانند در حصۀ </w:t>
            </w:r>
            <w:r w:rsidR="00155E58"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t>کمک به ایجاد</w:t>
            </w:r>
            <w:r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t xml:space="preserve"> مهارتهای خواندن در اطفال کلانتر از روشهای ذیل </w:t>
            </w:r>
            <w:r w:rsidR="00155E58"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t xml:space="preserve">استفاده </w:t>
            </w:r>
            <w:r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t>کنند:</w:t>
            </w:r>
          </w:p>
          <w:p w14:paraId="3B8F93A4" w14:textId="2381D1D0" w:rsidR="00B36CD7" w:rsidRDefault="00B36CD7" w:rsidP="00617FF1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color w:val="211D1E"/>
                <w:rtl/>
              </w:rPr>
            </w:pPr>
            <w:r>
              <w:rPr>
                <w:rFonts w:cstheme="minorHAnsi" w:hint="cs"/>
                <w:color w:val="211D1E"/>
                <w:rtl/>
              </w:rPr>
              <w:t xml:space="preserve">به اطفال کمک کنید تا کلمات بلندتر را تقسیم کنند و دربارۀ معانی آنها صحبت کنند (مثلاً، </w:t>
            </w:r>
            <w:r w:rsidRPr="00B23BD9">
              <w:rPr>
                <w:rFonts w:cstheme="minorHAnsi"/>
                <w:color w:val="211D1E"/>
              </w:rPr>
              <w:t>com…</w:t>
            </w:r>
            <w:proofErr w:type="spellStart"/>
            <w:r w:rsidRPr="00B23BD9">
              <w:rPr>
                <w:rFonts w:cstheme="minorHAnsi"/>
                <w:color w:val="211D1E"/>
              </w:rPr>
              <w:t>mun</w:t>
            </w:r>
            <w:proofErr w:type="spellEnd"/>
            <w:r w:rsidRPr="00B23BD9">
              <w:rPr>
                <w:rFonts w:cstheme="minorHAnsi"/>
                <w:color w:val="211D1E"/>
              </w:rPr>
              <w:t>…</w:t>
            </w:r>
            <w:proofErr w:type="spellStart"/>
            <w:r w:rsidRPr="00B23BD9">
              <w:rPr>
                <w:rFonts w:cstheme="minorHAnsi"/>
                <w:color w:val="211D1E"/>
              </w:rPr>
              <w:t>i</w:t>
            </w:r>
            <w:proofErr w:type="spellEnd"/>
            <w:r w:rsidRPr="00B23BD9">
              <w:rPr>
                <w:rFonts w:cstheme="minorHAnsi"/>
                <w:color w:val="211D1E"/>
              </w:rPr>
              <w:t>…ty</w:t>
            </w:r>
            <w:r>
              <w:rPr>
                <w:rFonts w:cstheme="minorHAnsi" w:hint="cs"/>
                <w:color w:val="211D1E"/>
                <w:rtl/>
              </w:rPr>
              <w:t xml:space="preserve">، بیا که هر قسمت را صداکشی کنیم و آنها را </w:t>
            </w:r>
            <w:r w:rsidR="00617FF1">
              <w:rPr>
                <w:rFonts w:cstheme="minorHAnsi" w:hint="cs"/>
                <w:color w:val="211D1E"/>
                <w:rtl/>
              </w:rPr>
              <w:t>در</w:t>
            </w:r>
            <w:r>
              <w:rPr>
                <w:rFonts w:cstheme="minorHAnsi" w:hint="cs"/>
                <w:color w:val="211D1E"/>
                <w:rtl/>
              </w:rPr>
              <w:t>کنار یکدیگر بگذاریم)</w:t>
            </w:r>
          </w:p>
          <w:p w14:paraId="3314E641" w14:textId="0B8F4BDB" w:rsidR="00B36CD7" w:rsidRPr="00B23BD9" w:rsidRDefault="00B36CD7" w:rsidP="00617FF1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color w:val="211D1E"/>
              </w:rPr>
            </w:pPr>
            <w:r>
              <w:rPr>
                <w:rFonts w:cstheme="minorHAnsi" w:hint="cs"/>
                <w:color w:val="211D1E"/>
                <w:rtl/>
              </w:rPr>
              <w:t>خواندن با یکدیگر، برداشت کردن (مثلاً، "</w:t>
            </w:r>
            <w:r w:rsidR="00FA0844">
              <w:rPr>
                <w:rFonts w:cstheme="minorHAnsi" w:hint="cs"/>
                <w:color w:val="211D1E"/>
                <w:rtl/>
              </w:rPr>
              <w:t xml:space="preserve">فکر میکنید که شخصیت این داستان بعد از این چی کار خواهد کرد؟ چه چیزی باعث میشود که </w:t>
            </w:r>
            <w:r w:rsidR="00617FF1">
              <w:rPr>
                <w:rFonts w:cstheme="minorHAnsi" w:hint="cs"/>
                <w:color w:val="211D1E"/>
                <w:rtl/>
              </w:rPr>
              <w:t>این قسم</w:t>
            </w:r>
            <w:r w:rsidR="00FA0844">
              <w:rPr>
                <w:rFonts w:cstheme="minorHAnsi" w:hint="cs"/>
                <w:color w:val="211D1E"/>
                <w:rtl/>
              </w:rPr>
              <w:t xml:space="preserve"> فکر کنی؟") پرسیدن سوالات دربارۀ موضوعاتی که در مورد آنها میخوانید، و ربط دادن نظریات متن به تجربه هایی در زندگی آنها.</w:t>
            </w:r>
          </w:p>
        </w:tc>
        <w:tc>
          <w:tcPr>
            <w:tcW w:w="4675" w:type="dxa"/>
          </w:tcPr>
          <w:p w14:paraId="2C42B337" w14:textId="5A606301" w:rsidR="00FA0844" w:rsidRPr="00FA0844" w:rsidRDefault="00FA0844" w:rsidP="00E03465">
            <w:pPr>
              <w:pStyle w:val="Default"/>
              <w:bidi/>
              <w:rPr>
                <w:rFonts w:asciiTheme="minorHAnsi" w:hAnsiTheme="minorHAnsi" w:cstheme="minorHAnsi"/>
                <w:color w:val="211D1E"/>
                <w:sz w:val="22"/>
                <w:szCs w:val="22"/>
              </w:rPr>
            </w:pPr>
            <w:r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lastRenderedPageBreak/>
              <w:t xml:space="preserve">خانواده ها و مراقبت کنندگان میتوانند در حصۀ ایجاد مهارتهای نوشتن اولیه </w:t>
            </w:r>
            <w:r w:rsidR="00E03465"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t>به</w:t>
            </w:r>
            <w:r>
              <w:rPr>
                <w:rFonts w:asciiTheme="minorHAnsi" w:hAnsiTheme="minorHAnsi" w:cstheme="minorHAnsi" w:hint="cs"/>
                <w:color w:val="211D1E"/>
                <w:sz w:val="22"/>
                <w:szCs w:val="22"/>
                <w:rtl/>
              </w:rPr>
              <w:t xml:space="preserve"> طریقه های ذیل کمک کنند:</w:t>
            </w:r>
          </w:p>
          <w:p w14:paraId="2123DB3F" w14:textId="39EF6693" w:rsidR="00FA0844" w:rsidRPr="00FA0844" w:rsidRDefault="00FA0844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مودلسازی نوشتن و نوشتن با یکدیگر (</w:t>
            </w:r>
            <w:r>
              <w:rPr>
                <w:rFonts w:cstheme="minorHAnsi" w:hint="cs"/>
                <w:color w:val="211D1E"/>
                <w:rtl/>
              </w:rPr>
              <w:t>مثلاً، لست خرید، کارت ها</w:t>
            </w:r>
            <w:r w:rsidR="009F47EA">
              <w:rPr>
                <w:rFonts w:cstheme="minorHAnsi" w:hint="cs"/>
                <w:color w:val="211D1E"/>
                <w:rtl/>
              </w:rPr>
              <w:t>ی</w:t>
            </w:r>
            <w:r>
              <w:rPr>
                <w:rFonts w:cstheme="minorHAnsi" w:hint="cs"/>
                <w:color w:val="211D1E"/>
                <w:rtl/>
              </w:rPr>
              <w:t xml:space="preserve"> تبریکی، مسیج های پیام کوتاه، نوشتن ایمیل، و غیره</w:t>
            </w:r>
            <w:r w:rsidR="009F47EA">
              <w:rPr>
                <w:rFonts w:cstheme="minorHAnsi" w:hint="cs"/>
                <w:color w:val="211D1E"/>
                <w:rtl/>
              </w:rPr>
              <w:t xml:space="preserve"> را بسازید</w:t>
            </w:r>
            <w:r>
              <w:rPr>
                <w:rFonts w:cstheme="minorHAnsi" w:hint="cs"/>
                <w:color w:val="211D1E"/>
                <w:rtl/>
              </w:rPr>
              <w:t>)</w:t>
            </w:r>
          </w:p>
          <w:p w14:paraId="02428C42" w14:textId="1EE80F46" w:rsidR="00FA0844" w:rsidRPr="00FA0844" w:rsidRDefault="00FA0844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  <w:rtl/>
                <w:lang w:bidi="fa-IR"/>
              </w:rPr>
            </w:pPr>
            <w:r>
              <w:rPr>
                <w:rFonts w:cstheme="minorHAnsi" w:hint="cs"/>
                <w:rtl/>
              </w:rPr>
              <w:t xml:space="preserve">مودلسازی نحوۀ شنیدن صداها در کلمات و </w:t>
            </w:r>
            <w:r w:rsidR="009F47EA">
              <w:rPr>
                <w:rFonts w:cstheme="minorHAnsi" w:hint="cs"/>
                <w:rtl/>
              </w:rPr>
              <w:t>تشریح</w:t>
            </w:r>
            <w:r>
              <w:rPr>
                <w:rFonts w:cstheme="minorHAnsi" w:hint="cs"/>
                <w:rtl/>
              </w:rPr>
              <w:t xml:space="preserve"> کردن صداها به حروف در زمان نوشتن (</w:t>
            </w:r>
            <w:r>
              <w:rPr>
                <w:rFonts w:cstheme="minorHAnsi" w:hint="cs"/>
                <w:color w:val="211D1E"/>
                <w:rtl/>
              </w:rPr>
              <w:t xml:space="preserve">مثلاً، "ما ضرورت به </w:t>
            </w:r>
            <w:r w:rsidRPr="00B23BD9">
              <w:rPr>
                <w:rFonts w:cstheme="minorHAnsi"/>
              </w:rPr>
              <w:t>tomatoes</w:t>
            </w:r>
            <w:r>
              <w:rPr>
                <w:rFonts w:cstheme="minorHAnsi" w:hint="cs"/>
                <w:rtl/>
              </w:rPr>
              <w:t xml:space="preserve"> داریم، صدای اول </w:t>
            </w:r>
            <w:r w:rsidRPr="00B23BD9">
              <w:rPr>
                <w:rFonts w:cstheme="minorHAnsi"/>
              </w:rPr>
              <w:t>tomatoes</w:t>
            </w:r>
            <w:r>
              <w:rPr>
                <w:rFonts w:cstheme="minorHAnsi" w:hint="cs"/>
                <w:rtl/>
              </w:rPr>
              <w:t xml:space="preserve"> چی است؟ </w:t>
            </w:r>
            <w:r w:rsidRPr="00B23BD9">
              <w:rPr>
                <w:rFonts w:cstheme="minorHAnsi"/>
              </w:rPr>
              <w:t>/t/</w:t>
            </w:r>
            <w:r>
              <w:rPr>
                <w:rFonts w:cstheme="minorHAnsi" w:hint="cs"/>
                <w:rtl/>
              </w:rPr>
              <w:t xml:space="preserve"> ... حرف "</w:t>
            </w:r>
            <w:r w:rsidRPr="00B23BD9">
              <w:rPr>
                <w:rFonts w:cstheme="minorHAnsi"/>
              </w:rPr>
              <w:t>t</w:t>
            </w:r>
            <w:r>
              <w:rPr>
                <w:rFonts w:cstheme="minorHAnsi" w:hint="cs"/>
                <w:rtl/>
              </w:rPr>
              <w:t xml:space="preserve">" به این شکل گفته میشود </w:t>
            </w:r>
            <w:r w:rsidRPr="00B23BD9">
              <w:rPr>
                <w:rFonts w:cstheme="minorHAnsi"/>
              </w:rPr>
              <w:t>/t/</w:t>
            </w:r>
            <w:r>
              <w:rPr>
                <w:rFonts w:cstheme="minorHAnsi" w:hint="cs"/>
                <w:rtl/>
              </w:rPr>
              <w:t>. بیا که حرف "</w:t>
            </w:r>
            <w:r>
              <w:rPr>
                <w:rFonts w:cstheme="minorHAnsi"/>
                <w:lang w:val="en-US"/>
              </w:rPr>
              <w:t>t</w:t>
            </w:r>
            <w:r>
              <w:rPr>
                <w:rFonts w:cstheme="minorHAnsi" w:hint="cs"/>
                <w:rtl/>
                <w:lang w:val="en-US" w:bidi="fa-IR"/>
              </w:rPr>
              <w:t xml:space="preserve">" را برای </w:t>
            </w:r>
            <w:r w:rsidRPr="00B23BD9">
              <w:rPr>
                <w:rFonts w:cstheme="minorHAnsi"/>
              </w:rPr>
              <w:t>tomatoes</w:t>
            </w:r>
            <w:r>
              <w:rPr>
                <w:rFonts w:cstheme="minorHAnsi" w:hint="cs"/>
                <w:rtl/>
              </w:rPr>
              <w:t xml:space="preserve"> بنویسیم) </w:t>
            </w:r>
            <w:r w:rsidR="00155E58">
              <w:rPr>
                <w:rFonts w:cstheme="minorHAnsi" w:hint="cs"/>
                <w:color w:val="211D1E"/>
                <w:rtl/>
              </w:rPr>
              <w:t>خانواده ها و مراقبت کنندگان میتوانند در حصۀ کمک به ایجاد مهارتهای نوشتن در اطفال کلانتر از روشهای ذیل استفاده کنند</w:t>
            </w:r>
            <w:r>
              <w:rPr>
                <w:rFonts w:cstheme="minorHAnsi" w:hint="cs"/>
                <w:rtl/>
              </w:rPr>
              <w:t>:</w:t>
            </w:r>
          </w:p>
          <w:p w14:paraId="7D60C3FA" w14:textId="479EA914" w:rsidR="00155E58" w:rsidRPr="00B23BD9" w:rsidRDefault="00155E58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lastRenderedPageBreak/>
              <w:t>به اطفال کمک کنید تا درحصۀ آنچیزی که میخواهند بنویسند، صحبت کنید و آنها را برای منظم ساختن افکارشان کمک کنید و نظریات آنها را تشریح کنید (</w:t>
            </w:r>
            <w:r>
              <w:rPr>
                <w:rFonts w:cstheme="minorHAnsi" w:hint="cs"/>
                <w:color w:val="211D1E"/>
                <w:rtl/>
              </w:rPr>
              <w:t>مثلاً، فکر میکنید</w:t>
            </w:r>
            <w:r w:rsidR="009F47EA">
              <w:rPr>
                <w:rFonts w:cstheme="minorHAnsi" w:hint="cs"/>
                <w:color w:val="211D1E"/>
                <w:rtl/>
              </w:rPr>
              <w:t xml:space="preserve"> شما</w:t>
            </w:r>
            <w:r>
              <w:rPr>
                <w:rFonts w:cstheme="minorHAnsi" w:hint="cs"/>
                <w:color w:val="211D1E"/>
                <w:rtl/>
              </w:rPr>
              <w:t xml:space="preserve"> از کدام کلمات در این نوشته استفاده خواهید کرد؟)</w:t>
            </w:r>
          </w:p>
          <w:p w14:paraId="68A68C60" w14:textId="27573B47" w:rsidR="00155E58" w:rsidRPr="00B23BD9" w:rsidRDefault="00155E58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ایجاد فرصتهای سرگرم کننده و معنا دار برای اطفال جهت نوشتن (</w:t>
            </w:r>
            <w:r w:rsidR="009F47EA">
              <w:rPr>
                <w:rFonts w:cstheme="minorHAnsi" w:hint="cs"/>
                <w:color w:val="211D1E"/>
                <w:rtl/>
              </w:rPr>
              <w:t xml:space="preserve">مثلاً، </w:t>
            </w:r>
            <w:r>
              <w:rPr>
                <w:rFonts w:cstheme="minorHAnsi" w:hint="cs"/>
                <w:color w:val="211D1E"/>
                <w:rtl/>
              </w:rPr>
              <w:t>کارتهای تبریکی، لست خرید، دعوت نامه های مهمانی، یادداشت های تشکری، و غیره را بسازید)</w:t>
            </w:r>
          </w:p>
          <w:p w14:paraId="43D20A7A" w14:textId="539FBA6D" w:rsidR="00155E58" w:rsidRPr="00B23BD9" w:rsidRDefault="00155E58" w:rsidP="009F47EA">
            <w:pPr>
              <w:pStyle w:val="ListParagraph"/>
              <w:numPr>
                <w:ilvl w:val="0"/>
                <w:numId w:val="4"/>
              </w:numPr>
              <w:bidi/>
              <w:ind w:left="183" w:hanging="183"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خواندن متن ها</w:t>
            </w:r>
            <w:r w:rsidR="009F47EA">
              <w:rPr>
                <w:rFonts w:cstheme="minorHAnsi" w:hint="cs"/>
                <w:rtl/>
              </w:rPr>
              <w:t>ی مختلف</w:t>
            </w:r>
            <w:r>
              <w:rPr>
                <w:rFonts w:cstheme="minorHAnsi" w:hint="cs"/>
                <w:rtl/>
              </w:rPr>
              <w:t xml:space="preserve"> با یکدیکر (</w:t>
            </w:r>
            <w:r>
              <w:rPr>
                <w:rFonts w:cstheme="minorHAnsi" w:hint="cs"/>
                <w:color w:val="211D1E"/>
                <w:rtl/>
              </w:rPr>
              <w:t xml:space="preserve">مثلاً، شعر، داستان، کتابهای فصلی، ایمیل، مقالات، معلومات واقعی) تا اطفال را </w:t>
            </w:r>
            <w:r w:rsidR="00104D54">
              <w:rPr>
                <w:rFonts w:cstheme="minorHAnsi" w:hint="cs"/>
                <w:color w:val="211D1E"/>
                <w:rtl/>
              </w:rPr>
              <w:t xml:space="preserve">با </w:t>
            </w:r>
            <w:r>
              <w:rPr>
                <w:rFonts w:cstheme="minorHAnsi" w:hint="cs"/>
                <w:color w:val="211D1E"/>
                <w:rtl/>
              </w:rPr>
              <w:t xml:space="preserve">انواع </w:t>
            </w:r>
            <w:r w:rsidR="00366928">
              <w:rPr>
                <w:rFonts w:cstheme="minorHAnsi" w:hint="cs"/>
                <w:color w:val="211D1E"/>
                <w:rtl/>
              </w:rPr>
              <w:t xml:space="preserve">شکل های نوشتاری </w:t>
            </w:r>
            <w:r w:rsidR="009F47EA">
              <w:rPr>
                <w:rFonts w:cstheme="minorHAnsi" w:hint="cs"/>
                <w:color w:val="211D1E"/>
                <w:rtl/>
              </w:rPr>
              <w:t>آشنا بسازید.</w:t>
            </w:r>
          </w:p>
        </w:tc>
      </w:tr>
    </w:tbl>
    <w:p w14:paraId="023C44FC" w14:textId="77777777" w:rsidR="00AA2939" w:rsidRPr="00B23BD9" w:rsidRDefault="00AA2939" w:rsidP="00812823">
      <w:pPr>
        <w:rPr>
          <w:rFonts w:cstheme="minorHAnsi"/>
        </w:rPr>
      </w:pPr>
    </w:p>
    <w:sectPr w:rsidR="00AA2939" w:rsidRPr="00B23BD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Light Cond">
    <w:altName w:val="Segoe UI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E554E"/>
    <w:multiLevelType w:val="hybridMultilevel"/>
    <w:tmpl w:val="D430B76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ED9F7F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start w:val="1"/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540B00D3"/>
    <w:multiLevelType w:val="hybridMultilevel"/>
    <w:tmpl w:val="8478600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CB912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7314C30F"/>
    <w:multiLevelType w:val="hybridMultilevel"/>
    <w:tmpl w:val="DAFC6F46"/>
    <w:lvl w:ilvl="0" w:tplc="10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63265569">
    <w:abstractNumId w:val="4"/>
  </w:num>
  <w:num w:numId="2" w16cid:durableId="218245411">
    <w:abstractNumId w:val="1"/>
  </w:num>
  <w:num w:numId="3" w16cid:durableId="1435133047">
    <w:abstractNumId w:val="3"/>
  </w:num>
  <w:num w:numId="4" w16cid:durableId="701592511">
    <w:abstractNumId w:val="2"/>
  </w:num>
  <w:num w:numId="5" w16cid:durableId="6412722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srC0MDAzMzIyszRX0lEKTi0uzszPAykwrgUA540fRCwAAAA="/>
  </w:docVars>
  <w:rsids>
    <w:rsidRoot w:val="00E956F7"/>
    <w:rsid w:val="000D08BD"/>
    <w:rsid w:val="000F1B36"/>
    <w:rsid w:val="00104D54"/>
    <w:rsid w:val="00130DB3"/>
    <w:rsid w:val="00142726"/>
    <w:rsid w:val="00155E58"/>
    <w:rsid w:val="001A5BFB"/>
    <w:rsid w:val="00317364"/>
    <w:rsid w:val="00335EA8"/>
    <w:rsid w:val="00362E0A"/>
    <w:rsid w:val="00366928"/>
    <w:rsid w:val="00370812"/>
    <w:rsid w:val="003C63AB"/>
    <w:rsid w:val="004524B4"/>
    <w:rsid w:val="004707DD"/>
    <w:rsid w:val="00506736"/>
    <w:rsid w:val="0051360A"/>
    <w:rsid w:val="00617FF1"/>
    <w:rsid w:val="00635556"/>
    <w:rsid w:val="00751C45"/>
    <w:rsid w:val="00812823"/>
    <w:rsid w:val="00866B89"/>
    <w:rsid w:val="009803D3"/>
    <w:rsid w:val="00986FCC"/>
    <w:rsid w:val="009F47EA"/>
    <w:rsid w:val="00A62AA3"/>
    <w:rsid w:val="00A73D9A"/>
    <w:rsid w:val="00AA2939"/>
    <w:rsid w:val="00B23BD9"/>
    <w:rsid w:val="00B36CD7"/>
    <w:rsid w:val="00B86759"/>
    <w:rsid w:val="00B97240"/>
    <w:rsid w:val="00BE57D9"/>
    <w:rsid w:val="00C21AB9"/>
    <w:rsid w:val="00C2461E"/>
    <w:rsid w:val="00C30BC1"/>
    <w:rsid w:val="00C51302"/>
    <w:rsid w:val="00C811E4"/>
    <w:rsid w:val="00CB35FF"/>
    <w:rsid w:val="00D11436"/>
    <w:rsid w:val="00D27D42"/>
    <w:rsid w:val="00D936E5"/>
    <w:rsid w:val="00E03465"/>
    <w:rsid w:val="00E37978"/>
    <w:rsid w:val="00E956F7"/>
    <w:rsid w:val="00EC01EC"/>
    <w:rsid w:val="00ED3D7B"/>
    <w:rsid w:val="00F008A4"/>
    <w:rsid w:val="00F23189"/>
    <w:rsid w:val="00F51409"/>
    <w:rsid w:val="00F93BAD"/>
    <w:rsid w:val="00FA0844"/>
    <w:rsid w:val="00FD0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6804E"/>
  <w15:chartTrackingRefBased/>
  <w15:docId w15:val="{F7184861-B3CD-4783-9D55-0AC2C7CF9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956F7"/>
    <w:pPr>
      <w:autoSpaceDE w:val="0"/>
      <w:autoSpaceDN w:val="0"/>
      <w:adjustRightInd w:val="0"/>
      <w:spacing w:after="0" w:line="240" w:lineRule="auto"/>
    </w:pPr>
    <w:rPr>
      <w:rFonts w:ascii="Myriad Pro Light Cond" w:hAnsi="Myriad Pro Light Cond" w:cs="Myriad Pro Light Cond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E956F7"/>
    <w:pPr>
      <w:spacing w:line="241" w:lineRule="atLeast"/>
    </w:pPr>
    <w:rPr>
      <w:rFonts w:ascii="Myriad Pro Light" w:hAnsi="Myriad Pro Light" w:cstheme="minorBidi"/>
      <w:color w:val="auto"/>
    </w:rPr>
  </w:style>
  <w:style w:type="character" w:customStyle="1" w:styleId="A1">
    <w:name w:val="A1"/>
    <w:uiPriority w:val="99"/>
    <w:rsid w:val="00E956F7"/>
    <w:rPr>
      <w:rFonts w:cs="Myriad Pro Light"/>
      <w:b/>
      <w:bCs/>
      <w:color w:val="211D1E"/>
      <w:sz w:val="26"/>
      <w:szCs w:val="26"/>
    </w:rPr>
  </w:style>
  <w:style w:type="character" w:customStyle="1" w:styleId="A2">
    <w:name w:val="A2"/>
    <w:uiPriority w:val="99"/>
    <w:rsid w:val="00E956F7"/>
    <w:rPr>
      <w:rFonts w:ascii="Myriad Pro" w:hAnsi="Myriad Pro" w:cs="Myriad Pro"/>
      <w:color w:val="211D1E"/>
      <w:sz w:val="22"/>
      <w:szCs w:val="22"/>
    </w:rPr>
  </w:style>
  <w:style w:type="table" w:styleId="TableGrid">
    <w:name w:val="Table Grid"/>
    <w:basedOn w:val="TableNormal"/>
    <w:uiPriority w:val="39"/>
    <w:rsid w:val="00751C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2939"/>
    <w:pPr>
      <w:ind w:left="720"/>
      <w:contextualSpacing/>
    </w:pPr>
  </w:style>
  <w:style w:type="paragraph" w:customStyle="1" w:styleId="Pa16">
    <w:name w:val="Pa16"/>
    <w:basedOn w:val="Default"/>
    <w:next w:val="Default"/>
    <w:uiPriority w:val="99"/>
    <w:rsid w:val="004707DD"/>
    <w:pPr>
      <w:spacing w:line="241" w:lineRule="atLeast"/>
    </w:pPr>
    <w:rPr>
      <w:rFonts w:ascii="Myriad Pro Light" w:hAnsi="Myriad Pro Light" w:cstheme="minorBidi"/>
      <w:color w:val="auto"/>
    </w:rPr>
  </w:style>
  <w:style w:type="character" w:customStyle="1" w:styleId="A3">
    <w:name w:val="A3"/>
    <w:uiPriority w:val="99"/>
    <w:rsid w:val="004707DD"/>
    <w:rPr>
      <w:rFonts w:ascii="Wingdings" w:hAnsi="Wingdings" w:cs="Wingdings"/>
      <w:color w:val="211D1E"/>
      <w:sz w:val="22"/>
      <w:szCs w:val="22"/>
    </w:rPr>
  </w:style>
  <w:style w:type="paragraph" w:styleId="Revision">
    <w:name w:val="Revision"/>
    <w:hidden/>
    <w:uiPriority w:val="99"/>
    <w:semiHidden/>
    <w:rsid w:val="00BE57D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132</Words>
  <Characters>645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5</cp:revision>
  <dcterms:created xsi:type="dcterms:W3CDTF">2022-05-31T14:27:00Z</dcterms:created>
  <dcterms:modified xsi:type="dcterms:W3CDTF">2022-05-31T15:35:00Z</dcterms:modified>
</cp:coreProperties>
</file>